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472AF2" w14:textId="6366328D" w:rsidR="00462712" w:rsidRPr="001D756D" w:rsidRDefault="005E42D9" w:rsidP="00F96F17">
      <w:pPr>
        <w:pStyle w:val="Ttulododocumento"/>
        <w:rPr>
          <w:color w:val="auto"/>
          <w:lang w:val="pt-BR"/>
        </w:rPr>
      </w:pPr>
      <w:r w:rsidRPr="001D756D">
        <w:rPr>
          <w:color w:val="auto"/>
          <w:lang w:val="pt-BR"/>
        </w:rPr>
        <w:t xml:space="preserve">O TÍTULO DO TRABALHO COMPLETO DO </w:t>
      </w:r>
      <w:r w:rsidR="0074112E">
        <w:rPr>
          <w:color w:val="auto"/>
          <w:lang w:val="pt-BR"/>
        </w:rPr>
        <w:t>1</w:t>
      </w:r>
      <w:r w:rsidR="009D6E69">
        <w:rPr>
          <w:color w:val="auto"/>
          <w:lang w:val="pt-BR"/>
        </w:rPr>
        <w:t>8</w:t>
      </w:r>
      <w:r w:rsidR="0074112E">
        <w:rPr>
          <w:color w:val="auto"/>
          <w:lang w:val="pt-BR"/>
        </w:rPr>
        <w:t>º</w:t>
      </w:r>
      <w:r w:rsidRPr="001D756D">
        <w:rPr>
          <w:color w:val="auto"/>
          <w:lang w:val="pt-BR"/>
        </w:rPr>
        <w:t xml:space="preserve"> CONGRESSO BRASILEIRO DE </w:t>
      </w:r>
      <w:r w:rsidR="00567970">
        <w:rPr>
          <w:color w:val="auto"/>
          <w:lang w:val="pt-BR"/>
        </w:rPr>
        <w:t>INICIAÇÃO CIENTÍFICA</w:t>
      </w:r>
      <w:r w:rsidRPr="001D756D">
        <w:rPr>
          <w:color w:val="auto"/>
          <w:lang w:val="pt-BR"/>
        </w:rPr>
        <w:t xml:space="preserve"> DEVERÁ SER EM FONTE </w:t>
      </w:r>
      <w:r w:rsidRPr="00B0508C">
        <w:rPr>
          <w:color w:val="auto"/>
          <w:lang w:val="pt-BR"/>
        </w:rPr>
        <w:t>TIMES</w:t>
      </w:r>
      <w:r w:rsidRPr="001D756D">
        <w:rPr>
          <w:color w:val="auto"/>
          <w:lang w:val="pt-BR"/>
        </w:rPr>
        <w:t xml:space="preserve"> NEW ROMAN </w:t>
      </w:r>
      <w:r w:rsidR="00567970">
        <w:rPr>
          <w:color w:val="auto"/>
          <w:lang w:val="pt-BR"/>
        </w:rPr>
        <w:t>14</w:t>
      </w:r>
      <w:r w:rsidRPr="001D756D">
        <w:rPr>
          <w:color w:val="auto"/>
          <w:lang w:val="pt-BR"/>
        </w:rPr>
        <w:t>, NEGRITO, JUSTIFICADO, ESPAÇO SIMPLES</w:t>
      </w:r>
    </w:p>
    <w:p w14:paraId="5E472AF3" w14:textId="77777777" w:rsidR="00462712" w:rsidRPr="00D74B56" w:rsidRDefault="005E42D9" w:rsidP="00B358D7">
      <w:pPr>
        <w:pStyle w:val="Observaes"/>
        <w:rPr>
          <w:rStyle w:val="nfase"/>
          <w:i/>
          <w:iCs w:val="0"/>
          <w:lang w:val="en-US"/>
        </w:rPr>
      </w:pPr>
      <w:r w:rsidRPr="00D74B56">
        <w:rPr>
          <w:rStyle w:val="nfase"/>
          <w:i/>
          <w:iCs w:val="0"/>
          <w:lang w:val="en-US"/>
        </w:rPr>
        <w:t xml:space="preserve">(um </w:t>
      </w:r>
      <w:proofErr w:type="spellStart"/>
      <w:r w:rsidRPr="00D74B56">
        <w:rPr>
          <w:rStyle w:val="nfase"/>
          <w:i/>
          <w:iCs w:val="0"/>
          <w:lang w:val="en-US"/>
        </w:rPr>
        <w:t>espaço</w:t>
      </w:r>
      <w:proofErr w:type="spellEnd"/>
      <w:r w:rsidRPr="00D74B56">
        <w:rPr>
          <w:rStyle w:val="nfase"/>
          <w:i/>
          <w:iCs w:val="0"/>
          <w:lang w:val="en-US"/>
        </w:rPr>
        <w:t>)</w:t>
      </w:r>
    </w:p>
    <w:p w14:paraId="1753AED7" w14:textId="524B94E2" w:rsidR="00C17630" w:rsidRPr="00D74B56" w:rsidRDefault="00C17630" w:rsidP="00C17630">
      <w:pPr>
        <w:pStyle w:val="Observaes"/>
        <w:jc w:val="both"/>
        <w:rPr>
          <w:rFonts w:eastAsia="Microsoft YaHei" w:cs="Mangal"/>
          <w:b/>
          <w:i w:val="0"/>
          <w:color w:val="auto"/>
          <w:sz w:val="32"/>
          <w:szCs w:val="28"/>
          <w:lang w:val="en-US"/>
        </w:rPr>
      </w:pPr>
      <w:r w:rsidRPr="00D74B56">
        <w:rPr>
          <w:rFonts w:eastAsia="Microsoft YaHei" w:cs="Mangal"/>
          <w:b/>
          <w:i w:val="0"/>
          <w:color w:val="auto"/>
          <w:sz w:val="32"/>
          <w:szCs w:val="28"/>
          <w:lang w:val="en-US"/>
        </w:rPr>
        <w:t>THE TITLE OF THE COMPLETE PAPER OF THE 1</w:t>
      </w:r>
      <w:r w:rsidR="009D6E69">
        <w:rPr>
          <w:rFonts w:eastAsia="Microsoft YaHei" w:cs="Mangal"/>
          <w:b/>
          <w:i w:val="0"/>
          <w:color w:val="auto"/>
          <w:sz w:val="32"/>
          <w:szCs w:val="28"/>
          <w:lang w:val="en-US"/>
        </w:rPr>
        <w:t>8</w:t>
      </w:r>
      <w:r w:rsidRPr="00D74B56">
        <w:rPr>
          <w:rFonts w:eastAsia="Microsoft YaHei" w:cs="Mangal"/>
          <w:b/>
          <w:i w:val="0"/>
          <w:color w:val="auto"/>
          <w:sz w:val="32"/>
          <w:szCs w:val="28"/>
          <w:vertAlign w:val="superscript"/>
          <w:lang w:val="en-US"/>
        </w:rPr>
        <w:t>TH</w:t>
      </w:r>
      <w:r w:rsidRPr="00D74B56">
        <w:rPr>
          <w:rFonts w:eastAsia="Microsoft YaHei" w:cs="Mangal"/>
          <w:b/>
          <w:i w:val="0"/>
          <w:color w:val="auto"/>
          <w:sz w:val="32"/>
          <w:szCs w:val="28"/>
          <w:lang w:val="en-US"/>
        </w:rPr>
        <w:t xml:space="preserve"> BRAZILIAN CONGRESS OF SCIENTIFIC INITIATION MUST BE IN TIMES NEW ROMAN 14 FONT, BOLD, JUSTIFIED, SINGLE SPACE</w:t>
      </w:r>
    </w:p>
    <w:p w14:paraId="5E472AF4" w14:textId="77777777" w:rsidR="00462712" w:rsidRPr="00B358D7" w:rsidRDefault="005E42D9" w:rsidP="00B358D7">
      <w:pPr>
        <w:pStyle w:val="Observaes"/>
        <w:rPr>
          <w:rStyle w:val="nfase"/>
          <w:i/>
          <w:iCs w:val="0"/>
        </w:rPr>
      </w:pPr>
      <w:r w:rsidRPr="00B358D7">
        <w:rPr>
          <w:rStyle w:val="nfase"/>
          <w:i/>
          <w:iCs w:val="0"/>
        </w:rPr>
        <w:t>(um espaço)</w:t>
      </w:r>
    </w:p>
    <w:p w14:paraId="5E472AF5" w14:textId="04A5AFCE" w:rsidR="00462712" w:rsidRDefault="00567970" w:rsidP="00567970">
      <w:pPr>
        <w:spacing w:after="0"/>
      </w:pPr>
      <w:r w:rsidRPr="00811B3D">
        <w:rPr>
          <w:lang w:eastAsia="ar-SA"/>
        </w:rPr>
        <w:t>Autor 1 (</w:t>
      </w:r>
      <w:r w:rsidRPr="00811B3D">
        <w:rPr>
          <w:color w:val="FF0000"/>
          <w:lang w:eastAsia="ar-SA"/>
        </w:rPr>
        <w:t>nome completo</w:t>
      </w:r>
      <w:r w:rsidRPr="00811B3D">
        <w:rPr>
          <w:lang w:eastAsia="ar-SA"/>
        </w:rPr>
        <w:t>)</w:t>
      </w:r>
      <w:r w:rsidRPr="00811B3D">
        <w:rPr>
          <w:bCs/>
        </w:rPr>
        <w:t xml:space="preserve">, </w:t>
      </w:r>
      <w:r w:rsidRPr="00811B3D">
        <w:rPr>
          <w:lang w:eastAsia="ar-SA"/>
        </w:rPr>
        <w:t>Autor 2 (</w:t>
      </w:r>
      <w:r w:rsidRPr="00811B3D">
        <w:rPr>
          <w:color w:val="FF0000"/>
          <w:lang w:eastAsia="ar-SA"/>
        </w:rPr>
        <w:t>nome completo</w:t>
      </w:r>
      <w:r w:rsidRPr="00811B3D">
        <w:rPr>
          <w:lang w:eastAsia="ar-SA"/>
        </w:rPr>
        <w:t>), Autor 3 (</w:t>
      </w:r>
      <w:r w:rsidRPr="00811B3D">
        <w:rPr>
          <w:color w:val="FF0000"/>
          <w:lang w:eastAsia="ar-SA"/>
        </w:rPr>
        <w:t>nome completo</w:t>
      </w:r>
      <w:r w:rsidRPr="00811B3D">
        <w:rPr>
          <w:lang w:eastAsia="ar-SA"/>
        </w:rPr>
        <w:t>)</w:t>
      </w:r>
      <w:r>
        <w:rPr>
          <w:lang w:eastAsia="ar-SA"/>
        </w:rPr>
        <w:t xml:space="preserve">, </w:t>
      </w:r>
      <w:r w:rsidRPr="00811B3D">
        <w:rPr>
          <w:lang w:eastAsia="ar-SA"/>
        </w:rPr>
        <w:t xml:space="preserve">Autor </w:t>
      </w:r>
      <w:r>
        <w:rPr>
          <w:lang w:eastAsia="ar-SA"/>
        </w:rPr>
        <w:t>4</w:t>
      </w:r>
      <w:r w:rsidRPr="00811B3D">
        <w:rPr>
          <w:lang w:eastAsia="ar-SA"/>
        </w:rPr>
        <w:t xml:space="preserve"> (</w:t>
      </w:r>
      <w:r w:rsidRPr="00811B3D">
        <w:rPr>
          <w:color w:val="FF0000"/>
          <w:lang w:eastAsia="ar-SA"/>
        </w:rPr>
        <w:t>nome completo</w:t>
      </w:r>
      <w:r w:rsidRPr="00811B3D">
        <w:rPr>
          <w:lang w:eastAsia="ar-SA"/>
        </w:rPr>
        <w:t>)</w:t>
      </w:r>
      <w:r>
        <w:rPr>
          <w:lang w:eastAsia="ar-SA"/>
        </w:rPr>
        <w:t xml:space="preserve">, </w:t>
      </w:r>
      <w:r w:rsidRPr="00811B3D">
        <w:rPr>
          <w:lang w:eastAsia="ar-SA"/>
        </w:rPr>
        <w:t xml:space="preserve">Autor </w:t>
      </w:r>
      <w:r>
        <w:rPr>
          <w:lang w:eastAsia="ar-SA"/>
        </w:rPr>
        <w:t>5</w:t>
      </w:r>
      <w:r w:rsidRPr="00811B3D">
        <w:rPr>
          <w:lang w:eastAsia="ar-SA"/>
        </w:rPr>
        <w:t xml:space="preserve"> (</w:t>
      </w:r>
      <w:r w:rsidRPr="00811B3D">
        <w:rPr>
          <w:color w:val="FF0000"/>
          <w:lang w:eastAsia="ar-SA"/>
        </w:rPr>
        <w:t xml:space="preserve">nome </w:t>
      </w:r>
      <w:proofErr w:type="gramStart"/>
      <w:r w:rsidRPr="00811B3D">
        <w:rPr>
          <w:color w:val="FF0000"/>
          <w:lang w:eastAsia="ar-SA"/>
        </w:rPr>
        <w:t>completo</w:t>
      </w:r>
      <w:r w:rsidRPr="00811B3D">
        <w:rPr>
          <w:lang w:eastAsia="ar-SA"/>
        </w:rPr>
        <w:t>)</w:t>
      </w:r>
      <w:r>
        <w:rPr>
          <w:lang w:eastAsia="ar-SA"/>
        </w:rPr>
        <w:t xml:space="preserve"> </w:t>
      </w:r>
      <w:r w:rsidR="00B35B4A">
        <w:t xml:space="preserve"> </w:t>
      </w:r>
      <w:r w:rsidR="005E42D9">
        <w:t>(</w:t>
      </w:r>
      <w:proofErr w:type="gramEnd"/>
      <w:r w:rsidR="005E42D9">
        <w:t>Times New Roman 12)</w:t>
      </w:r>
    </w:p>
    <w:p w14:paraId="5E472AF6" w14:textId="77777777" w:rsidR="00462712" w:rsidRPr="00B358D7" w:rsidRDefault="005E42D9" w:rsidP="00B358D7">
      <w:pPr>
        <w:pStyle w:val="Observaes"/>
        <w:rPr>
          <w:rStyle w:val="nfase"/>
          <w:i/>
          <w:iCs w:val="0"/>
        </w:rPr>
      </w:pPr>
      <w:r w:rsidRPr="00B358D7">
        <w:rPr>
          <w:rStyle w:val="nfase"/>
          <w:i/>
          <w:iCs w:val="0"/>
        </w:rPr>
        <w:t>(um espaço)</w:t>
      </w:r>
    </w:p>
    <w:p w14:paraId="5E472AF7" w14:textId="2BA1D383" w:rsidR="00462712" w:rsidRDefault="005E42D9" w:rsidP="00842CF2">
      <w:pPr>
        <w:pStyle w:val="Autores"/>
      </w:pPr>
      <w:r>
        <w:t xml:space="preserve">Universidade </w:t>
      </w:r>
      <w:r w:rsidR="00F12F10">
        <w:t>Santa Cecília</w:t>
      </w:r>
      <w:r>
        <w:t xml:space="preserve">, </w:t>
      </w:r>
      <w:r w:rsidR="00F12F10">
        <w:t>Faculdade de Engenharia</w:t>
      </w:r>
      <w:r w:rsidR="00DB4573">
        <w:t xml:space="preserve">, </w:t>
      </w:r>
      <w:r w:rsidR="00F12F10">
        <w:t>Curso</w:t>
      </w:r>
      <w:r>
        <w:t xml:space="preserve"> de Engenharia Química</w:t>
      </w:r>
    </w:p>
    <w:p w14:paraId="5E472AFA" w14:textId="74A2B21F" w:rsidR="00462712" w:rsidRDefault="005E42D9" w:rsidP="00842CF2">
      <w:pPr>
        <w:pStyle w:val="Autores"/>
      </w:pPr>
      <w:r>
        <w:t>E-mail para contato: nome@wxyz.br</w:t>
      </w:r>
    </w:p>
    <w:p w14:paraId="5E472AFB" w14:textId="77777777" w:rsidR="00462712" w:rsidRPr="007237F5" w:rsidRDefault="005E42D9" w:rsidP="007237F5">
      <w:pPr>
        <w:pStyle w:val="Observaes"/>
        <w:rPr>
          <w:rStyle w:val="nfase"/>
          <w:i/>
          <w:iCs w:val="0"/>
        </w:rPr>
      </w:pPr>
      <w:r w:rsidRPr="007237F5">
        <w:rPr>
          <w:rStyle w:val="nfase"/>
          <w:i/>
          <w:iCs w:val="0"/>
        </w:rPr>
        <w:t>(um espaço)</w:t>
      </w:r>
    </w:p>
    <w:p w14:paraId="5E472AFC" w14:textId="77777777" w:rsidR="00462712" w:rsidRPr="007237F5" w:rsidRDefault="005E42D9" w:rsidP="007237F5">
      <w:pPr>
        <w:pStyle w:val="Observaes"/>
        <w:rPr>
          <w:rStyle w:val="nfase"/>
          <w:i/>
          <w:iCs w:val="0"/>
        </w:rPr>
      </w:pPr>
      <w:r w:rsidRPr="007237F5">
        <w:rPr>
          <w:rStyle w:val="nfase"/>
          <w:i/>
          <w:iCs w:val="0"/>
        </w:rPr>
        <w:t>(um espaço)</w:t>
      </w:r>
    </w:p>
    <w:p w14:paraId="6B607424" w14:textId="7B1A37F5" w:rsidR="00567970" w:rsidRDefault="005E42D9" w:rsidP="00567970">
      <w:pPr>
        <w:pStyle w:val="Resumo"/>
      </w:pPr>
      <w:r w:rsidRPr="00237A59">
        <w:t xml:space="preserve">RESUMO – A palavra RESUMO deverá ser digitada em letras maiúsculas e o texto em letras minúsculas, em itálico, continuando na mesma linha em um único parágrafo com letra Times New Roman 12 e espaçamento simples. Deverá haver um espaço de 1 cm depois da margem esquerda e 10 mm antes da margem direita. </w:t>
      </w:r>
      <w:r w:rsidR="00567970" w:rsidRPr="00811B3D">
        <w:t xml:space="preserve">O </w:t>
      </w:r>
      <w:r w:rsidR="00567970" w:rsidRPr="00811B3D">
        <w:rPr>
          <w:color w:val="333333"/>
        </w:rPr>
        <w:t xml:space="preserve">resumo deve conter no </w:t>
      </w:r>
      <w:r w:rsidR="00567970">
        <w:rPr>
          <w:color w:val="333333"/>
        </w:rPr>
        <w:t xml:space="preserve">mínimo 500 caracteres e no </w:t>
      </w:r>
      <w:r w:rsidR="00567970" w:rsidRPr="00811B3D">
        <w:rPr>
          <w:color w:val="333333"/>
        </w:rPr>
        <w:t>máximo 800 caracteres</w:t>
      </w:r>
      <w:r w:rsidR="00567970">
        <w:rPr>
          <w:color w:val="333333"/>
        </w:rPr>
        <w:t xml:space="preserve"> </w:t>
      </w:r>
      <w:r w:rsidR="00567970" w:rsidRPr="00811B3D">
        <w:rPr>
          <w:color w:val="333333"/>
        </w:rPr>
        <w:t xml:space="preserve">contando os espaços. </w:t>
      </w:r>
      <w:r w:rsidR="00567970" w:rsidRPr="00811B3D">
        <w:t xml:space="preserve">O texto deve ser coerente e conciso, destacando os pontos mais relevantes do trabalho e ressaltar os principais tópicos: </w:t>
      </w:r>
      <w:r w:rsidR="00567970">
        <w:t xml:space="preserve">introdução, </w:t>
      </w:r>
      <w:r w:rsidR="00567970" w:rsidRPr="00811B3D">
        <w:t>objetivos, metodologia utilizada, principais resultados e conclusões. O resumo deve estar relacionado com o título e as palavras-chave.</w:t>
      </w:r>
    </w:p>
    <w:p w14:paraId="5E472AFE" w14:textId="77777777" w:rsidR="00462712" w:rsidRDefault="005E42D9" w:rsidP="007237F5">
      <w:pPr>
        <w:pStyle w:val="Observaes"/>
        <w:rPr>
          <w:rStyle w:val="nfase"/>
          <w:i/>
          <w:iCs w:val="0"/>
        </w:rPr>
      </w:pPr>
      <w:r w:rsidRPr="007237F5">
        <w:rPr>
          <w:rStyle w:val="nfase"/>
          <w:i/>
          <w:iCs w:val="0"/>
        </w:rPr>
        <w:t xml:space="preserve"> (um espaço)</w:t>
      </w:r>
    </w:p>
    <w:p w14:paraId="012A28DD" w14:textId="77777777" w:rsidR="00567970" w:rsidRDefault="00567970" w:rsidP="007D6E2F">
      <w:pPr>
        <w:spacing w:after="0"/>
        <w:ind w:left="567" w:right="565" w:firstLine="0"/>
      </w:pPr>
      <w:r w:rsidRPr="00811B3D">
        <w:rPr>
          <w:b/>
        </w:rPr>
        <w:t>Palavras-chave:</w:t>
      </w:r>
      <w:r w:rsidRPr="00811B3D">
        <w:t xml:space="preserve"> Palavra-chave 1; Palavra-chave 2; Palavra-chave 3; Palavra-chave 4; Palavra-chave 5.</w:t>
      </w:r>
    </w:p>
    <w:p w14:paraId="5332B97E" w14:textId="77777777" w:rsidR="00567970" w:rsidRDefault="00567970" w:rsidP="00567970">
      <w:pPr>
        <w:pStyle w:val="Observaes"/>
        <w:rPr>
          <w:rStyle w:val="nfase"/>
          <w:i/>
          <w:iCs w:val="0"/>
        </w:rPr>
      </w:pPr>
      <w:r w:rsidRPr="007237F5">
        <w:rPr>
          <w:rStyle w:val="nfase"/>
          <w:i/>
          <w:iCs w:val="0"/>
        </w:rPr>
        <w:t>(um espaço)</w:t>
      </w:r>
    </w:p>
    <w:p w14:paraId="6E603DB7" w14:textId="77777777" w:rsidR="00567970" w:rsidRDefault="00567970" w:rsidP="00567970">
      <w:pPr>
        <w:pStyle w:val="Observaes"/>
        <w:rPr>
          <w:rStyle w:val="nfase"/>
          <w:i/>
          <w:iCs w:val="0"/>
        </w:rPr>
      </w:pPr>
      <w:r w:rsidRPr="007237F5">
        <w:rPr>
          <w:rStyle w:val="nfase"/>
          <w:i/>
          <w:iCs w:val="0"/>
        </w:rPr>
        <w:t>(um espaço)</w:t>
      </w:r>
    </w:p>
    <w:p w14:paraId="5BA19493" w14:textId="77777777" w:rsidR="00567970" w:rsidRDefault="00567970" w:rsidP="00567970">
      <w:pPr>
        <w:pStyle w:val="Observaes"/>
        <w:rPr>
          <w:rStyle w:val="nfase"/>
          <w:i/>
          <w:iCs w:val="0"/>
        </w:rPr>
      </w:pPr>
      <w:r w:rsidRPr="007237F5">
        <w:rPr>
          <w:rStyle w:val="nfase"/>
          <w:i/>
          <w:iCs w:val="0"/>
        </w:rPr>
        <w:t>(um espaço)</w:t>
      </w:r>
    </w:p>
    <w:p w14:paraId="7FE43AF2" w14:textId="77777777" w:rsidR="00567970" w:rsidRPr="00D74B56" w:rsidRDefault="00567970" w:rsidP="007D6E2F">
      <w:pPr>
        <w:pStyle w:val="Observaes"/>
        <w:ind w:left="567" w:right="565"/>
        <w:jc w:val="both"/>
        <w:rPr>
          <w:rStyle w:val="nfase"/>
          <w:i/>
          <w:iCs w:val="0"/>
          <w:lang w:val="en-US"/>
        </w:rPr>
      </w:pPr>
      <w:r w:rsidRPr="00D74B56">
        <w:rPr>
          <w:iCs/>
          <w:lang w:val="en-US"/>
        </w:rPr>
        <w:t xml:space="preserve">ABSTRACT – The word ABSTRACT must be typed in capital letters and the text in lowercase letters, in italics, </w:t>
      </w:r>
      <w:proofErr w:type="gramStart"/>
      <w:r w:rsidRPr="00D74B56">
        <w:rPr>
          <w:iCs/>
          <w:lang w:val="en-US"/>
        </w:rPr>
        <w:t>continuing on</w:t>
      </w:r>
      <w:proofErr w:type="gramEnd"/>
      <w:r w:rsidRPr="00D74B56">
        <w:rPr>
          <w:iCs/>
          <w:lang w:val="en-US"/>
        </w:rPr>
        <w:t xml:space="preserve"> the same line in a single paragraph with Times New Roman 12 font and single spacing. There should be a space of 1 cm after the left margin and 10 mm before the right margin. The summary must contain a minimum of 500 characters and a maximum of 800 characters including spaces. The text must be coherent and concise, highlighting the most relevant points of the work and highlighting the main topics: introduction, objectives, methodology used, main results and conclusions. The abstract must be related to the title and keywords.</w:t>
      </w:r>
      <w:r w:rsidRPr="00D74B56">
        <w:rPr>
          <w:rStyle w:val="nfase"/>
          <w:i/>
          <w:iCs w:val="0"/>
          <w:lang w:val="en-US"/>
        </w:rPr>
        <w:t xml:space="preserve"> </w:t>
      </w:r>
    </w:p>
    <w:p w14:paraId="42C98683" w14:textId="085660F1" w:rsidR="00567970" w:rsidRPr="00D74B56" w:rsidRDefault="00567970" w:rsidP="00567970">
      <w:pPr>
        <w:pStyle w:val="Observaes"/>
        <w:ind w:left="567"/>
        <w:rPr>
          <w:rStyle w:val="nfase"/>
          <w:i/>
          <w:iCs w:val="0"/>
          <w:lang w:val="en-US"/>
        </w:rPr>
      </w:pPr>
      <w:r w:rsidRPr="00D74B56">
        <w:rPr>
          <w:rStyle w:val="nfase"/>
          <w:i/>
          <w:iCs w:val="0"/>
          <w:lang w:val="en-US"/>
        </w:rPr>
        <w:t xml:space="preserve">(um </w:t>
      </w:r>
      <w:proofErr w:type="spellStart"/>
      <w:r w:rsidRPr="00D74B56">
        <w:rPr>
          <w:rStyle w:val="nfase"/>
          <w:i/>
          <w:iCs w:val="0"/>
          <w:lang w:val="en-US"/>
        </w:rPr>
        <w:t>espaço</w:t>
      </w:r>
      <w:proofErr w:type="spellEnd"/>
      <w:r w:rsidRPr="00D74B56">
        <w:rPr>
          <w:rStyle w:val="nfase"/>
          <w:i/>
          <w:iCs w:val="0"/>
          <w:lang w:val="en-US"/>
        </w:rPr>
        <w:t>)</w:t>
      </w:r>
    </w:p>
    <w:p w14:paraId="46C69B62" w14:textId="77777777" w:rsidR="00567970" w:rsidRDefault="00567970" w:rsidP="00567970">
      <w:pPr>
        <w:spacing w:after="0"/>
        <w:rPr>
          <w:lang w:val="en-US"/>
        </w:rPr>
      </w:pPr>
      <w:r w:rsidRPr="00811B3D">
        <w:rPr>
          <w:b/>
          <w:lang w:val="en-US"/>
        </w:rPr>
        <w:t>Keywords:</w:t>
      </w:r>
      <w:r w:rsidRPr="00811B3D">
        <w:rPr>
          <w:lang w:val="en-US"/>
        </w:rPr>
        <w:t xml:space="preserve"> Keyword 1; Keyword 2; Keyword 3; Keyword 4; Keyword 5.</w:t>
      </w:r>
    </w:p>
    <w:p w14:paraId="7AB8CE1A" w14:textId="77777777" w:rsidR="00567970" w:rsidRDefault="00567970" w:rsidP="00567970">
      <w:pPr>
        <w:pStyle w:val="Observaes"/>
        <w:rPr>
          <w:rStyle w:val="nfase"/>
          <w:i/>
          <w:iCs w:val="0"/>
        </w:rPr>
      </w:pPr>
      <w:r w:rsidRPr="007237F5">
        <w:rPr>
          <w:rStyle w:val="nfase"/>
          <w:i/>
          <w:iCs w:val="0"/>
        </w:rPr>
        <w:t>(um espaço)</w:t>
      </w:r>
    </w:p>
    <w:p w14:paraId="5E472AFF" w14:textId="5660EC34" w:rsidR="00462712" w:rsidRPr="00D02C95" w:rsidRDefault="005E42D9" w:rsidP="00D02C95">
      <w:pPr>
        <w:pStyle w:val="Ttulo1"/>
      </w:pPr>
      <w:r w:rsidRPr="00D02C95">
        <w:rPr>
          <w:rStyle w:val="Ttulo1Char"/>
          <w:b/>
          <w:bCs/>
        </w:rPr>
        <w:lastRenderedPageBreak/>
        <w:t>INTRODUÇÃO (FONTE 1</w:t>
      </w:r>
      <w:r w:rsidR="001571EB">
        <w:rPr>
          <w:rStyle w:val="Ttulo1Char"/>
          <w:b/>
          <w:bCs/>
        </w:rPr>
        <w:t>4</w:t>
      </w:r>
      <w:r w:rsidRPr="00D02C95">
        <w:rPr>
          <w:rStyle w:val="Ttulo1Char"/>
          <w:b/>
          <w:bCs/>
        </w:rPr>
        <w:t>)</w:t>
      </w:r>
    </w:p>
    <w:p w14:paraId="577E1990" w14:textId="77777777" w:rsidR="004B2288" w:rsidRPr="004B2288" w:rsidRDefault="004B2288" w:rsidP="004B2288">
      <w:r w:rsidRPr="004B2288">
        <w:t xml:space="preserve">A seção deverá ser intitulada utilizando um cabeçalho de nível superior, numerada com números arábicos, alinhada à esquerda, em letras maiúsculas e negrito. Um espaçamento de 6 </w:t>
      </w:r>
      <w:proofErr w:type="spellStart"/>
      <w:r w:rsidRPr="004B2288">
        <w:t>pt</w:t>
      </w:r>
      <w:proofErr w:type="spellEnd"/>
      <w:r w:rsidRPr="004B2288">
        <w:t xml:space="preserve"> deve ser aplicado tanto acima quanto abaixo do cabeçalho. Este modelo inclui seções que servem como guia para a elaboração do documento, permitindo aos autores determinar o número e os títulos das seções conforme necessário.</w:t>
      </w:r>
    </w:p>
    <w:p w14:paraId="7774C9DF" w14:textId="17BFDD33" w:rsidR="0015051B" w:rsidRPr="00063509" w:rsidRDefault="004B2288" w:rsidP="0015051B">
      <w:pPr>
        <w:rPr>
          <w:rFonts w:cs="Times New Roman"/>
        </w:rPr>
      </w:pPr>
      <w:r w:rsidRPr="004B2288">
        <w:t xml:space="preserve">O documento deve ser formatado </w:t>
      </w:r>
      <w:r w:rsidR="00B31B6E">
        <w:t xml:space="preserve">da </w:t>
      </w:r>
      <w:r w:rsidR="0015051B">
        <w:t>s</w:t>
      </w:r>
      <w:r w:rsidR="00B31B6E">
        <w:t>eguinte forma:</w:t>
      </w:r>
      <w:r w:rsidR="0015051B">
        <w:t xml:space="preserve"> </w:t>
      </w:r>
      <w:r w:rsidR="0015051B" w:rsidRPr="00063509">
        <w:rPr>
          <w:rFonts w:cs="Times New Roman"/>
        </w:rPr>
        <w:t>Margens: superior e esquerda de 3 cm; direita e inferior de 2 cm em dimensões de folha tipo A4.</w:t>
      </w:r>
      <w:r w:rsidR="0015051B">
        <w:rPr>
          <w:rFonts w:cs="Times New Roman"/>
        </w:rPr>
        <w:t xml:space="preserve"> </w:t>
      </w:r>
      <w:r w:rsidR="0015051B" w:rsidRPr="00063509">
        <w:rPr>
          <w:rFonts w:cs="Times New Roman"/>
        </w:rPr>
        <w:t>Fonte Times New Roman, corpo 12 para o texto, espaçamento entre linhas de 1,5 com exceção do resumo/abstract e referências que devem ter espaçamento simples.</w:t>
      </w:r>
      <w:r w:rsidR="0015051B">
        <w:rPr>
          <w:rFonts w:cs="Times New Roman"/>
        </w:rPr>
        <w:t xml:space="preserve"> </w:t>
      </w:r>
      <w:r w:rsidR="0015051B" w:rsidRPr="0015051B">
        <w:rPr>
          <w:rFonts w:cs="Times New Roman"/>
          <w:b/>
          <w:bCs/>
        </w:rPr>
        <w:t xml:space="preserve">Número de páginas: no mínimo </w:t>
      </w:r>
      <w:r w:rsidR="00C17630">
        <w:rPr>
          <w:rFonts w:cs="Times New Roman"/>
          <w:b/>
          <w:bCs/>
        </w:rPr>
        <w:t>6</w:t>
      </w:r>
      <w:r w:rsidR="0015051B" w:rsidRPr="0015051B">
        <w:rPr>
          <w:rFonts w:cs="Times New Roman"/>
          <w:b/>
          <w:bCs/>
        </w:rPr>
        <w:t xml:space="preserve"> e no máximo </w:t>
      </w:r>
      <w:r w:rsidR="00C17630">
        <w:rPr>
          <w:rFonts w:cs="Times New Roman"/>
          <w:b/>
          <w:bCs/>
        </w:rPr>
        <w:t>1</w:t>
      </w:r>
      <w:r w:rsidR="007D6E2F">
        <w:rPr>
          <w:rFonts w:cs="Times New Roman"/>
          <w:b/>
          <w:bCs/>
        </w:rPr>
        <w:t>2</w:t>
      </w:r>
      <w:r w:rsidR="0015051B" w:rsidRPr="0015051B">
        <w:rPr>
          <w:rFonts w:cs="Times New Roman"/>
          <w:b/>
          <w:bCs/>
        </w:rPr>
        <w:t xml:space="preserve">, sendo que o arquivo deverá ser enviado em formato word, com no máximo </w:t>
      </w:r>
      <w:r w:rsidR="00192063">
        <w:rPr>
          <w:rFonts w:cs="Times New Roman"/>
          <w:b/>
          <w:bCs/>
        </w:rPr>
        <w:t>2</w:t>
      </w:r>
      <w:r w:rsidR="0015051B" w:rsidRPr="0015051B">
        <w:rPr>
          <w:rFonts w:cs="Times New Roman"/>
          <w:b/>
          <w:bCs/>
        </w:rPr>
        <w:t xml:space="preserve"> Mb</w:t>
      </w:r>
      <w:r w:rsidR="0015051B">
        <w:rPr>
          <w:rFonts w:cs="Times New Roman"/>
        </w:rPr>
        <w:t>.</w:t>
      </w:r>
    </w:p>
    <w:p w14:paraId="6E3B4F3E" w14:textId="57C28D76" w:rsidR="004B2288" w:rsidRDefault="004B2288" w:rsidP="004B2288">
      <w:r w:rsidRPr="004B2288">
        <w:t xml:space="preserve">Trabalhos em português, inglês ou espanhol devem seguir a mesma formatação. </w:t>
      </w:r>
      <w:r>
        <w:t>Os trabalhos escritos em português ou espanhol, obrigatoriamente devem apresentar o “</w:t>
      </w:r>
      <w:r w:rsidRPr="004B2288">
        <w:rPr>
          <w:i/>
          <w:iCs/>
        </w:rPr>
        <w:t>abstract</w:t>
      </w:r>
      <w:r>
        <w:t xml:space="preserve">”. </w:t>
      </w:r>
      <w:r w:rsidRPr="004B2288">
        <w:t>A nomenclatura e os símbolos das unidades, assim como a apresentação dos valores, devem aderir ao Sistema Internacional de Unidades (SI), adotando a vírgula como separador decimal para textos em português e o ponto para os em inglês. A primeira linha de cada parágrafo deve ter um recuo de 1 cm da margem esquerda, com o texto justificado</w:t>
      </w:r>
      <w:r>
        <w:t>.</w:t>
      </w:r>
    </w:p>
    <w:p w14:paraId="75617E2C" w14:textId="42343116" w:rsidR="004B2288" w:rsidRPr="00811B3D" w:rsidRDefault="004B2288" w:rsidP="004B2288">
      <w:r w:rsidRPr="00811B3D">
        <w:t xml:space="preserve">A introdução é o tópico inicial de um trabalho científico. De maneira geral, a </w:t>
      </w:r>
      <w:r>
        <w:t>i</w:t>
      </w:r>
      <w:r w:rsidRPr="00811B3D">
        <w:t>ntrodução é o encaminhamento do leitor para uma visão preliminar do assunto que será abordado e objeto da pesquis</w:t>
      </w:r>
      <w:r>
        <w:t>a</w:t>
      </w:r>
      <w:r w:rsidRPr="00811B3D">
        <w:t xml:space="preserve">. Nesta sessão se expõe o que já foi publicado sobre o tema destacando sua relevância e o interesse da pesquisa a ser desenvolvida destacando-se as mais recentes pesquisas desenvolvidas sobre o tema abordado no artigo e trazer informações e referências para que o leitor compreenda e avalie o trabalho. </w:t>
      </w:r>
    </w:p>
    <w:p w14:paraId="38324A2E" w14:textId="0D66CB30" w:rsidR="004B2288" w:rsidRDefault="004B2288" w:rsidP="004B2288">
      <w:r w:rsidRPr="00811B3D">
        <w:t xml:space="preserve">Na </w:t>
      </w:r>
      <w:r>
        <w:t>i</w:t>
      </w:r>
      <w:r w:rsidRPr="00811B3D">
        <w:t>ntrodução</w:t>
      </w:r>
      <w:r>
        <w:t>,</w:t>
      </w:r>
      <w:r w:rsidRPr="00811B3D">
        <w:t xml:space="preserve"> o</w:t>
      </w:r>
      <w:r>
        <w:t>s</w:t>
      </w:r>
      <w:r w:rsidRPr="00811B3D">
        <w:t xml:space="preserve"> autor deve esclarecer suas intenções, dando uma visão geral sobre os objetivos do estudo, enunciar o tema, o problema, sua hipótese, desenvolvimento de raciocínio que será adotado, definir e caracterizar o material, o sistema, o fenômeno que analisou. É na Introdução que o autor deve justificar e embasar porque está realizando este estudo e, necessariamente, deve trazer citações bibliográficas. </w:t>
      </w:r>
    </w:p>
    <w:p w14:paraId="52CB1FB3" w14:textId="75043B65" w:rsidR="009D5720" w:rsidRPr="00811B3D" w:rsidRDefault="009D5720" w:rsidP="009D5720">
      <w:r w:rsidRPr="00811B3D">
        <w:t>Os objetivos devem ser apresentados de forma sucinta e direta</w:t>
      </w:r>
      <w:r>
        <w:t xml:space="preserve">. </w:t>
      </w:r>
      <w:r w:rsidRPr="00811B3D">
        <w:t xml:space="preserve">O presente estudo tem como objetivos </w:t>
      </w:r>
      <w:proofErr w:type="spellStart"/>
      <w:r w:rsidRPr="00811B3D">
        <w:t>xxxxxx</w:t>
      </w:r>
      <w:proofErr w:type="spellEnd"/>
      <w:r w:rsidRPr="00811B3D">
        <w:t xml:space="preserve"> </w:t>
      </w:r>
      <w:proofErr w:type="spellStart"/>
      <w:r w:rsidRPr="00811B3D">
        <w:t>xxxxxxxxxxxxxxxx</w:t>
      </w:r>
      <w:proofErr w:type="spellEnd"/>
      <w:r w:rsidRPr="00811B3D">
        <w:t xml:space="preserve"> </w:t>
      </w:r>
      <w:proofErr w:type="spellStart"/>
      <w:r w:rsidRPr="00811B3D">
        <w:t>xxxxx</w:t>
      </w:r>
      <w:proofErr w:type="spellEnd"/>
      <w:r w:rsidRPr="00811B3D">
        <w:t xml:space="preserve"> </w:t>
      </w:r>
      <w:proofErr w:type="spellStart"/>
      <w:r w:rsidRPr="00811B3D">
        <w:t>xxxxxxxxxxxxxxxxxxxx</w:t>
      </w:r>
      <w:proofErr w:type="spellEnd"/>
      <w:r w:rsidRPr="00811B3D">
        <w:t>.</w:t>
      </w:r>
    </w:p>
    <w:p w14:paraId="69CE20E7" w14:textId="77777777" w:rsidR="009D5720" w:rsidRPr="00811B3D" w:rsidRDefault="009D5720" w:rsidP="004B2288"/>
    <w:p w14:paraId="5E873856" w14:textId="4C4FA856" w:rsidR="00CA42D3" w:rsidRDefault="00DC68F0" w:rsidP="00D02C95">
      <w:pPr>
        <w:pStyle w:val="Ttulo1"/>
      </w:pPr>
      <w:r>
        <w:t>MATERIAIS E MÉTODOS</w:t>
      </w:r>
    </w:p>
    <w:p w14:paraId="3B20D167" w14:textId="006A48D6" w:rsidR="009D5720" w:rsidRDefault="00794D6A" w:rsidP="009D5720">
      <w:r w:rsidRPr="00811B3D">
        <w:t>Neste tópico deve-se</w:t>
      </w:r>
      <w:r w:rsidR="00A903CD">
        <w:t xml:space="preserve"> </w:t>
      </w:r>
      <w:r w:rsidR="00A903CD" w:rsidRPr="00A903CD">
        <w:t>descrever claramente o tipo de pesquisa realizada (experimental, simulação, estudo de caso ou revisão de literatura) e detalhar os procedimentos adotados. Para trabalhos experimentais, explique os métodos de coleta e análise de dados, incluindo as variáveis, o grupo de estudo e as técnicas utilizadas. Em simulações, descreva os modelos computacionais ou matemáticos e os processos de validação. Para estudos de caso, apresente a seleção e a abordagem do caso, incluindo a contextualização e a análise detalhada. Em revisões de literatura, explique os critérios de seleção dos estudos, as bases de dados consultadas e o processo de análise e síntese dos dados encontrados. Em todos os casos, a metodologia deve ser descrita de forma a permitir a replicabilidade do estudo e justificar sua adequação para responder às questões de pesquisa propostas</w:t>
      </w:r>
      <w:r>
        <w:t>.</w:t>
      </w:r>
      <w:r w:rsidR="009D5720">
        <w:t xml:space="preserve"> </w:t>
      </w:r>
    </w:p>
    <w:p w14:paraId="00308A97" w14:textId="77777777" w:rsidR="00A903CD" w:rsidRDefault="00A903CD" w:rsidP="009D5720"/>
    <w:p w14:paraId="4FE7FA4E" w14:textId="20685B67" w:rsidR="00D968DC" w:rsidRDefault="005E42D9" w:rsidP="00D02C95">
      <w:pPr>
        <w:pStyle w:val="Ttulo1"/>
      </w:pPr>
      <w:r w:rsidRPr="00D02C95">
        <w:lastRenderedPageBreak/>
        <w:t>RESULTADOS E DISCUSSÃO (FONTE 14)</w:t>
      </w:r>
    </w:p>
    <w:p w14:paraId="115750F9" w14:textId="43A012F7" w:rsidR="009D5720" w:rsidRPr="009D5720" w:rsidRDefault="009D5720" w:rsidP="009D5720">
      <w:r w:rsidRPr="009D5720">
        <w:t>A seção de Resultados tem como objetivo apresentar as descobertas mais significativas ao leitor, criando uma visão clara do contexto observado. É habitual empregar figuras e tabelas para explicar os resultados de forma clara e didática. Resultados quantitativos geralmente são expressos mediante análises estatísticas. Uma organização lógica deve ser seguida, permitindo que o leitor faça suas próprias inferências sobre os achados e mantenha uma continuidade na narrativa das descobertas. Todos os resultados devem ser claros e precisos, fornecendo respostas diretas à questão central: O que foi observado?</w:t>
      </w:r>
      <w:r w:rsidR="00D74B56">
        <w:t xml:space="preserve"> </w:t>
      </w:r>
    </w:p>
    <w:p w14:paraId="5DCA1A3A" w14:textId="77777777" w:rsidR="009D5720" w:rsidRPr="009D5720" w:rsidRDefault="009D5720" w:rsidP="009D5720">
      <w:r w:rsidRPr="009D5720">
        <w:t>Na Discussão, o foco é a análise e interpretação desses resultados, além de uma avaliação crítica em comparação com o que já foi publicado na literatura acadêmica. Essa parte deve explorar as implicações, significados e razões para as semelhanças ou divergências encontradas em relação a estudos anteriores no mesmo campo. Aqui, o autor deve discutir as conexões entre os resultados obtidos e os conhecimentos existentes, enfatizando a importância e o impacto dessas descobertas no contexto da pesquisa</w:t>
      </w:r>
      <w:r>
        <w:t>.</w:t>
      </w:r>
    </w:p>
    <w:p w14:paraId="5E472B08" w14:textId="6C9CBB84" w:rsidR="00462712" w:rsidRPr="009C67F9" w:rsidRDefault="005E42D9" w:rsidP="008D0FE2">
      <w:r w:rsidRPr="004967D9">
        <w:rPr>
          <w:b/>
          <w:bCs/>
        </w:rPr>
        <w:t>As figur</w:t>
      </w:r>
      <w:r w:rsidRPr="006519F5">
        <w:rPr>
          <w:b/>
          <w:bCs/>
        </w:rPr>
        <w:t>as</w:t>
      </w:r>
      <w:r w:rsidRPr="009C67F9">
        <w:t xml:space="preserve"> poderão ser coloridas e deverão ser inseridas no corpo do trabalho, tão próximas quanto possível das citações, no texto, sobre elas. As figuras deverão ser centralizadas, sem exceder o tamanho limitado pelas margens da página.</w:t>
      </w:r>
    </w:p>
    <w:p w14:paraId="5E472B09" w14:textId="2984F186" w:rsidR="00462712" w:rsidRDefault="54B0A763" w:rsidP="008D0FE2">
      <w:r w:rsidRPr="00B337AD">
        <w:t xml:space="preserve">Cada figura deverá ter um título numerado em algarismos arábicos. Os títulos deverão ser centralizados na parte </w:t>
      </w:r>
      <w:r w:rsidR="005F6871" w:rsidRPr="00B337AD">
        <w:t xml:space="preserve">superior </w:t>
      </w:r>
      <w:r w:rsidRPr="00B337AD">
        <w:t xml:space="preserve">da figura, separados por espaço </w:t>
      </w:r>
      <w:r w:rsidR="00157C5C">
        <w:t>de 4</w:t>
      </w:r>
      <w:r w:rsidR="005A5902">
        <w:t xml:space="preserve"> </w:t>
      </w:r>
      <w:proofErr w:type="spellStart"/>
      <w:r w:rsidR="00157C5C">
        <w:t>pt</w:t>
      </w:r>
      <w:proofErr w:type="spellEnd"/>
      <w:r w:rsidR="00157C5C">
        <w:t xml:space="preserve"> antes e após o texto</w:t>
      </w:r>
      <w:r w:rsidRPr="00B337AD">
        <w:t xml:space="preserve"> e digitados como: Figura 1: Título</w:t>
      </w:r>
      <w:r>
        <w:t xml:space="preserve"> da figura com ponto final. No texto, elas deverão ser mencionadas, por exemplo, da seguinte forma: “conforme mostra a </w:t>
      </w:r>
      <w:r w:rsidR="005E42D9">
        <w:fldChar w:fldCharType="begin"/>
      </w:r>
      <w:r w:rsidR="005E42D9">
        <w:instrText xml:space="preserve"> REF _Ref119055337 \h </w:instrText>
      </w:r>
      <w:r w:rsidR="005E42D9">
        <w:fldChar w:fldCharType="separate"/>
      </w:r>
      <w:r w:rsidR="00A54522" w:rsidRPr="00830033">
        <w:rPr>
          <w:rStyle w:val="SubttuloChar"/>
          <w:sz w:val="24"/>
        </w:rPr>
        <w:t xml:space="preserve">Figura </w:t>
      </w:r>
      <w:r w:rsidR="00A54522">
        <w:rPr>
          <w:rStyle w:val="SubttuloChar"/>
          <w:noProof/>
          <w:sz w:val="24"/>
        </w:rPr>
        <w:t>1</w:t>
      </w:r>
      <w:r w:rsidR="005E42D9">
        <w:fldChar w:fldCharType="end"/>
      </w:r>
      <w:r>
        <w:t>...”.</w:t>
      </w:r>
    </w:p>
    <w:p w14:paraId="44695219" w14:textId="0A3DA5C5" w:rsidR="005F6871" w:rsidRPr="00830033" w:rsidRDefault="005F6871" w:rsidP="005F6871">
      <w:pPr>
        <w:pStyle w:val="Legenda"/>
        <w:rPr>
          <w:sz w:val="24"/>
        </w:rPr>
      </w:pPr>
      <w:bookmarkStart w:id="0" w:name="_Ref119055337"/>
      <w:r w:rsidRPr="00830033">
        <w:rPr>
          <w:rStyle w:val="SubttuloChar"/>
          <w:sz w:val="24"/>
        </w:rPr>
        <w:t xml:space="preserve">Figura </w:t>
      </w:r>
      <w:r w:rsidRPr="00830033">
        <w:rPr>
          <w:rStyle w:val="SubttuloChar"/>
          <w:sz w:val="24"/>
        </w:rPr>
        <w:fldChar w:fldCharType="begin"/>
      </w:r>
      <w:r w:rsidRPr="00830033">
        <w:rPr>
          <w:rStyle w:val="SubttuloChar"/>
          <w:sz w:val="24"/>
        </w:rPr>
        <w:instrText xml:space="preserve"> SEQ Figura \* ARABIC </w:instrText>
      </w:r>
      <w:r w:rsidRPr="00830033">
        <w:rPr>
          <w:rStyle w:val="SubttuloChar"/>
          <w:sz w:val="24"/>
        </w:rPr>
        <w:fldChar w:fldCharType="separate"/>
      </w:r>
      <w:r w:rsidR="00A54522">
        <w:rPr>
          <w:rStyle w:val="SubttuloChar"/>
          <w:noProof/>
          <w:sz w:val="24"/>
        </w:rPr>
        <w:t>1</w:t>
      </w:r>
      <w:r w:rsidRPr="00830033">
        <w:rPr>
          <w:rStyle w:val="SubttuloChar"/>
          <w:sz w:val="24"/>
        </w:rPr>
        <w:fldChar w:fldCharType="end"/>
      </w:r>
      <w:bookmarkEnd w:id="0"/>
      <w:r w:rsidRPr="00830033">
        <w:rPr>
          <w:rStyle w:val="SubttuloChar"/>
          <w:sz w:val="24"/>
        </w:rPr>
        <w:t xml:space="preserve">: </w:t>
      </w:r>
      <w:r w:rsidR="001571EB" w:rsidRPr="00196927">
        <w:rPr>
          <w:bCs/>
        </w:rPr>
        <w:t>Cromatografia em Camada Delgada</w:t>
      </w:r>
      <w:r w:rsidRPr="00830033">
        <w:rPr>
          <w:sz w:val="24"/>
        </w:rPr>
        <w:t>.</w:t>
      </w:r>
    </w:p>
    <w:p w14:paraId="5E472B0A" w14:textId="6539F0F2" w:rsidR="00462712" w:rsidRDefault="001571EB">
      <w:pPr>
        <w:jc w:val="center"/>
      </w:pPr>
      <w:r w:rsidRPr="00795AAA">
        <w:rPr>
          <w:b/>
          <w:noProof/>
          <w:lang w:eastAsia="pt-BR"/>
        </w:rPr>
        <w:drawing>
          <wp:inline distT="0" distB="0" distL="0" distR="0" wp14:anchorId="6CE08F89" wp14:editId="694AEE9E">
            <wp:extent cx="1783080" cy="1653401"/>
            <wp:effectExtent l="0" t="0" r="7620" b="4445"/>
            <wp:docPr id="1374290869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5754" cy="16558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38F017" w14:textId="0E0AF3BA" w:rsidR="00C47628" w:rsidRDefault="005E42D9" w:rsidP="00887CC7">
      <w:r w:rsidRPr="004967D9">
        <w:rPr>
          <w:b/>
          <w:bCs/>
        </w:rPr>
        <w:t>As tabelas</w:t>
      </w:r>
      <w:r>
        <w:t xml:space="preserve"> deverão ser centralizadas e posicionadas após e próximas às suas respectivas citações no texto, com os títulos centralizados na </w:t>
      </w:r>
      <w:r w:rsidR="00CC426E">
        <w:t xml:space="preserve">sua </w:t>
      </w:r>
      <w:r>
        <w:t xml:space="preserve">parte superior com espaço </w:t>
      </w:r>
      <w:r w:rsidR="00156ED5">
        <w:t xml:space="preserve">de 4 </w:t>
      </w:r>
      <w:proofErr w:type="spellStart"/>
      <w:r w:rsidR="00156ED5">
        <w:t>pt</w:t>
      </w:r>
      <w:proofErr w:type="spellEnd"/>
      <w:r w:rsidR="00156ED5">
        <w:t xml:space="preserve"> antes e após o texto </w:t>
      </w:r>
      <w:r>
        <w:t>e digitados como: Tabela 1</w:t>
      </w:r>
      <w:r w:rsidR="00B519F5">
        <w:t xml:space="preserve">: </w:t>
      </w:r>
      <w:r>
        <w:t>Título da tabela sem ponto final. As tabelas deverão ser mencionadas no texto, por exemplo, da seguinte forma “...o resultado do planejamento pode ser encontrado na</w:t>
      </w:r>
      <w:r w:rsidR="00247A74">
        <w:t xml:space="preserve"> </w:t>
      </w:r>
      <w:r w:rsidR="0084787B">
        <w:t>Tabela 1</w:t>
      </w:r>
      <w:r>
        <w:t xml:space="preserve">”. As unidades de medida correspondentes a todos os termos deverão ser claramente indicadas, </w:t>
      </w:r>
      <w:r w:rsidR="00392FF0">
        <w:t>atentando-se ao</w:t>
      </w:r>
      <w:r>
        <w:t xml:space="preserve"> S.I.</w:t>
      </w:r>
    </w:p>
    <w:p w14:paraId="5B49EDE8" w14:textId="77777777" w:rsidR="0091541C" w:rsidRDefault="0091541C" w:rsidP="00887CC7"/>
    <w:p w14:paraId="1D92AB0A" w14:textId="77777777" w:rsidR="004967D9" w:rsidRDefault="004967D9" w:rsidP="00887CC7"/>
    <w:p w14:paraId="201BCEE1" w14:textId="77777777" w:rsidR="004967D9" w:rsidRDefault="004967D9" w:rsidP="00887CC7"/>
    <w:p w14:paraId="529E3486" w14:textId="77777777" w:rsidR="004967D9" w:rsidRDefault="004967D9" w:rsidP="00887CC7"/>
    <w:p w14:paraId="522271AD" w14:textId="77777777" w:rsidR="004967D9" w:rsidRDefault="004967D9" w:rsidP="00887CC7"/>
    <w:p w14:paraId="24235120" w14:textId="77777777" w:rsidR="0091541C" w:rsidRDefault="0091541C" w:rsidP="00887CC7"/>
    <w:p w14:paraId="5E534618" w14:textId="77777777" w:rsidR="001571EB" w:rsidRPr="001571EB" w:rsidRDefault="001571EB" w:rsidP="001571EB">
      <w:pPr>
        <w:pStyle w:val="SemEspaamento"/>
        <w:ind w:firstLine="709"/>
        <w:jc w:val="center"/>
        <w:rPr>
          <w:rFonts w:ascii="Times New Roman" w:hAnsi="Times New Roman"/>
          <w:bCs/>
          <w:i/>
          <w:iCs/>
          <w:sz w:val="24"/>
          <w:szCs w:val="24"/>
        </w:rPr>
      </w:pPr>
      <w:r w:rsidRPr="001571EB">
        <w:rPr>
          <w:rFonts w:ascii="Times New Roman" w:hAnsi="Times New Roman"/>
          <w:bCs/>
          <w:i/>
          <w:iCs/>
          <w:sz w:val="24"/>
          <w:szCs w:val="24"/>
        </w:rPr>
        <w:lastRenderedPageBreak/>
        <w:t>Tabela 1. Valores obtidos dos ensaios no laboratório.</w:t>
      </w:r>
    </w:p>
    <w:tbl>
      <w:tblPr>
        <w:tblW w:w="0" w:type="auto"/>
        <w:jc w:val="center"/>
        <w:tblBorders>
          <w:top w:val="single" w:sz="8" w:space="0" w:color="auto"/>
          <w:bottom w:val="single" w:sz="8" w:space="0" w:color="auto"/>
          <w:insideH w:val="single" w:sz="8" w:space="0" w:color="auto"/>
          <w:insideV w:val="single" w:sz="8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90"/>
        <w:gridCol w:w="1716"/>
        <w:gridCol w:w="2039"/>
        <w:gridCol w:w="1885"/>
        <w:gridCol w:w="1940"/>
      </w:tblGrid>
      <w:tr w:rsidR="001571EB" w:rsidRPr="006F377E" w14:paraId="0D9FD14D" w14:textId="77777777" w:rsidTr="004B7378">
        <w:trPr>
          <w:trHeight w:val="330"/>
          <w:jc w:val="center"/>
        </w:trPr>
        <w:tc>
          <w:tcPr>
            <w:tcW w:w="1490" w:type="dxa"/>
            <w:noWrap/>
            <w:vAlign w:val="center"/>
            <w:hideMark/>
          </w:tcPr>
          <w:p w14:paraId="3BB4ED72" w14:textId="77777777" w:rsidR="001571EB" w:rsidRPr="006F377E" w:rsidRDefault="001571EB" w:rsidP="004967D9">
            <w:pPr>
              <w:spacing w:after="0"/>
              <w:ind w:firstLine="0"/>
              <w:rPr>
                <w:rFonts w:eastAsia="Times New Roman"/>
                <w:b/>
                <w:bCs/>
                <w:color w:val="000000"/>
                <w:sz w:val="20"/>
                <w:lang w:eastAsia="pt-BR"/>
              </w:rPr>
            </w:pPr>
            <w:r w:rsidRPr="006F377E">
              <w:rPr>
                <w:rFonts w:eastAsia="Times New Roman"/>
                <w:b/>
                <w:bCs/>
                <w:color w:val="000000"/>
                <w:sz w:val="20"/>
                <w:lang w:eastAsia="pt-BR"/>
              </w:rPr>
              <w:t>Amostras</w:t>
            </w:r>
          </w:p>
        </w:tc>
        <w:tc>
          <w:tcPr>
            <w:tcW w:w="1716" w:type="dxa"/>
            <w:noWrap/>
            <w:vAlign w:val="center"/>
            <w:hideMark/>
          </w:tcPr>
          <w:p w14:paraId="27060961" w14:textId="77777777" w:rsidR="001571EB" w:rsidRPr="006F377E" w:rsidRDefault="001571EB" w:rsidP="004967D9">
            <w:pPr>
              <w:spacing w:after="0"/>
              <w:rPr>
                <w:rFonts w:eastAsia="Times New Roman"/>
                <w:b/>
                <w:bCs/>
                <w:color w:val="000000"/>
                <w:sz w:val="20"/>
                <w:lang w:eastAsia="pt-BR"/>
              </w:rPr>
            </w:pPr>
            <w:r w:rsidRPr="006F377E">
              <w:rPr>
                <w:rFonts w:eastAsia="Times New Roman"/>
                <w:b/>
                <w:bCs/>
                <w:color w:val="000000"/>
                <w:sz w:val="20"/>
                <w:lang w:eastAsia="pt-BR"/>
              </w:rPr>
              <w:t>Data</w:t>
            </w:r>
          </w:p>
        </w:tc>
        <w:tc>
          <w:tcPr>
            <w:tcW w:w="2039" w:type="dxa"/>
            <w:noWrap/>
            <w:vAlign w:val="center"/>
            <w:hideMark/>
          </w:tcPr>
          <w:p w14:paraId="2DA29559" w14:textId="77777777" w:rsidR="001571EB" w:rsidRPr="006F377E" w:rsidRDefault="001571EB" w:rsidP="004967D9">
            <w:pPr>
              <w:spacing w:after="0"/>
              <w:rPr>
                <w:rFonts w:eastAsia="Times New Roman"/>
                <w:b/>
                <w:bCs/>
                <w:color w:val="000000"/>
                <w:sz w:val="20"/>
                <w:lang w:eastAsia="pt-BR"/>
              </w:rPr>
            </w:pPr>
            <w:r w:rsidRPr="006F377E">
              <w:rPr>
                <w:rFonts w:eastAsia="Times New Roman"/>
                <w:b/>
                <w:bCs/>
                <w:color w:val="000000"/>
                <w:sz w:val="20"/>
                <w:lang w:eastAsia="pt-BR"/>
              </w:rPr>
              <w:t>Macrorregião</w:t>
            </w:r>
          </w:p>
        </w:tc>
        <w:tc>
          <w:tcPr>
            <w:tcW w:w="1885" w:type="dxa"/>
            <w:noWrap/>
            <w:vAlign w:val="center"/>
            <w:hideMark/>
          </w:tcPr>
          <w:p w14:paraId="51483945" w14:textId="77777777" w:rsidR="001571EB" w:rsidRPr="006F377E" w:rsidRDefault="001571EB" w:rsidP="004967D9">
            <w:pPr>
              <w:spacing w:after="0"/>
              <w:jc w:val="center"/>
              <w:rPr>
                <w:rFonts w:eastAsia="Times New Roman"/>
                <w:b/>
                <w:bCs/>
                <w:color w:val="000000"/>
                <w:sz w:val="20"/>
                <w:lang w:eastAsia="pt-BR"/>
              </w:rPr>
            </w:pPr>
            <w:r w:rsidRPr="006F377E">
              <w:rPr>
                <w:rFonts w:eastAsia="Times New Roman"/>
                <w:b/>
                <w:bCs/>
                <w:color w:val="000000"/>
                <w:sz w:val="20"/>
                <w:lang w:eastAsia="pt-BR"/>
              </w:rPr>
              <w:t>Estado da amostra</w:t>
            </w:r>
          </w:p>
        </w:tc>
        <w:tc>
          <w:tcPr>
            <w:tcW w:w="1940" w:type="dxa"/>
            <w:noWrap/>
            <w:vAlign w:val="center"/>
            <w:hideMark/>
          </w:tcPr>
          <w:p w14:paraId="5AC9DFE9" w14:textId="77777777" w:rsidR="001571EB" w:rsidRPr="006F377E" w:rsidRDefault="001571EB" w:rsidP="004967D9">
            <w:pPr>
              <w:spacing w:after="0"/>
              <w:rPr>
                <w:rFonts w:eastAsia="Times New Roman"/>
                <w:b/>
                <w:bCs/>
                <w:color w:val="000000"/>
                <w:sz w:val="20"/>
                <w:lang w:eastAsia="pt-BR"/>
              </w:rPr>
            </w:pPr>
            <w:r w:rsidRPr="006F377E">
              <w:rPr>
                <w:rFonts w:eastAsia="Times New Roman"/>
                <w:b/>
                <w:bCs/>
                <w:color w:val="000000"/>
                <w:sz w:val="20"/>
                <w:lang w:eastAsia="pt-BR"/>
              </w:rPr>
              <w:t>Espécie</w:t>
            </w:r>
          </w:p>
        </w:tc>
      </w:tr>
      <w:tr w:rsidR="001571EB" w:rsidRPr="006F377E" w14:paraId="418C9797" w14:textId="77777777" w:rsidTr="004B7378">
        <w:trPr>
          <w:trHeight w:val="330"/>
          <w:jc w:val="center"/>
        </w:trPr>
        <w:tc>
          <w:tcPr>
            <w:tcW w:w="1490" w:type="dxa"/>
            <w:noWrap/>
            <w:vAlign w:val="center"/>
            <w:hideMark/>
          </w:tcPr>
          <w:p w14:paraId="472D40C7" w14:textId="77777777" w:rsidR="001571EB" w:rsidRPr="006F377E" w:rsidRDefault="001571EB" w:rsidP="004967D9">
            <w:pPr>
              <w:spacing w:after="0"/>
              <w:rPr>
                <w:rFonts w:eastAsia="Times New Roman"/>
                <w:color w:val="000000"/>
                <w:sz w:val="20"/>
                <w:lang w:eastAsia="pt-BR"/>
              </w:rPr>
            </w:pPr>
            <w:r w:rsidRPr="006F377E">
              <w:rPr>
                <w:rFonts w:eastAsia="Times New Roman"/>
                <w:color w:val="000000"/>
                <w:sz w:val="20"/>
                <w:lang w:eastAsia="pt-BR"/>
              </w:rPr>
              <w:t>EJI8</w:t>
            </w:r>
          </w:p>
        </w:tc>
        <w:tc>
          <w:tcPr>
            <w:tcW w:w="1716" w:type="dxa"/>
            <w:noWrap/>
            <w:vAlign w:val="center"/>
            <w:hideMark/>
          </w:tcPr>
          <w:p w14:paraId="2E1AE8E9" w14:textId="77777777" w:rsidR="001571EB" w:rsidRPr="006F377E" w:rsidRDefault="001571EB" w:rsidP="004967D9">
            <w:pPr>
              <w:spacing w:after="0"/>
              <w:rPr>
                <w:rFonts w:eastAsia="Times New Roman"/>
                <w:color w:val="000000"/>
                <w:sz w:val="20"/>
                <w:lang w:eastAsia="pt-BR"/>
              </w:rPr>
            </w:pPr>
            <w:r w:rsidRPr="006F377E">
              <w:rPr>
                <w:rFonts w:eastAsia="Times New Roman"/>
                <w:color w:val="000000"/>
                <w:sz w:val="20"/>
                <w:lang w:eastAsia="pt-BR"/>
              </w:rPr>
              <w:t>17/05/2012</w:t>
            </w:r>
          </w:p>
        </w:tc>
        <w:tc>
          <w:tcPr>
            <w:tcW w:w="2039" w:type="dxa"/>
            <w:noWrap/>
            <w:vAlign w:val="center"/>
            <w:hideMark/>
          </w:tcPr>
          <w:p w14:paraId="59660B95" w14:textId="77777777" w:rsidR="001571EB" w:rsidRPr="006F377E" w:rsidRDefault="001571EB" w:rsidP="004967D9">
            <w:pPr>
              <w:spacing w:after="0"/>
              <w:rPr>
                <w:rFonts w:eastAsia="Times New Roman"/>
                <w:color w:val="000000"/>
                <w:sz w:val="20"/>
                <w:lang w:eastAsia="pt-BR"/>
              </w:rPr>
            </w:pPr>
            <w:proofErr w:type="spellStart"/>
            <w:r w:rsidRPr="006F377E">
              <w:rPr>
                <w:rFonts w:eastAsia="Times New Roman"/>
                <w:color w:val="000000"/>
                <w:sz w:val="20"/>
                <w:lang w:eastAsia="pt-BR"/>
              </w:rPr>
              <w:t>xxxxxxx</w:t>
            </w:r>
            <w:proofErr w:type="spellEnd"/>
          </w:p>
        </w:tc>
        <w:tc>
          <w:tcPr>
            <w:tcW w:w="1885" w:type="dxa"/>
            <w:noWrap/>
            <w:vAlign w:val="center"/>
            <w:hideMark/>
          </w:tcPr>
          <w:p w14:paraId="3AD74445" w14:textId="77777777" w:rsidR="001571EB" w:rsidRPr="006F377E" w:rsidRDefault="001571EB" w:rsidP="004967D9">
            <w:pPr>
              <w:spacing w:after="0"/>
              <w:rPr>
                <w:rFonts w:eastAsia="Times New Roman"/>
                <w:color w:val="000000"/>
                <w:sz w:val="20"/>
                <w:lang w:eastAsia="pt-BR"/>
              </w:rPr>
            </w:pPr>
            <w:r w:rsidRPr="006F377E">
              <w:rPr>
                <w:rFonts w:eastAsia="Times New Roman"/>
                <w:color w:val="000000"/>
                <w:sz w:val="20"/>
                <w:lang w:eastAsia="pt-BR"/>
              </w:rPr>
              <w:t>Recente</w:t>
            </w:r>
          </w:p>
        </w:tc>
        <w:tc>
          <w:tcPr>
            <w:tcW w:w="1940" w:type="dxa"/>
            <w:shd w:val="clear" w:color="000000" w:fill="FFFFFF"/>
            <w:noWrap/>
            <w:vAlign w:val="center"/>
            <w:hideMark/>
          </w:tcPr>
          <w:p w14:paraId="6F62EF8B" w14:textId="77777777" w:rsidR="001571EB" w:rsidRPr="006F377E" w:rsidRDefault="001571EB" w:rsidP="004967D9">
            <w:pPr>
              <w:spacing w:after="0"/>
              <w:rPr>
                <w:rFonts w:eastAsia="Times New Roman"/>
                <w:i/>
                <w:iCs/>
                <w:color w:val="000000"/>
                <w:sz w:val="20"/>
                <w:lang w:eastAsia="pt-BR"/>
              </w:rPr>
            </w:pPr>
            <w:proofErr w:type="spellStart"/>
            <w:r w:rsidRPr="006F377E">
              <w:rPr>
                <w:rFonts w:eastAsia="Times New Roman"/>
                <w:i/>
                <w:iCs/>
                <w:color w:val="000000"/>
                <w:sz w:val="20"/>
                <w:lang w:eastAsia="pt-BR"/>
              </w:rPr>
              <w:t>xxxxxx</w:t>
            </w:r>
            <w:proofErr w:type="spellEnd"/>
          </w:p>
        </w:tc>
      </w:tr>
      <w:tr w:rsidR="001571EB" w:rsidRPr="006F377E" w14:paraId="40627785" w14:textId="77777777" w:rsidTr="004B7378">
        <w:trPr>
          <w:trHeight w:val="330"/>
          <w:jc w:val="center"/>
        </w:trPr>
        <w:tc>
          <w:tcPr>
            <w:tcW w:w="1490" w:type="dxa"/>
            <w:noWrap/>
            <w:vAlign w:val="center"/>
            <w:hideMark/>
          </w:tcPr>
          <w:p w14:paraId="49A04B81" w14:textId="77777777" w:rsidR="001571EB" w:rsidRPr="006F377E" w:rsidRDefault="001571EB" w:rsidP="004967D9">
            <w:pPr>
              <w:spacing w:after="0"/>
              <w:rPr>
                <w:rFonts w:eastAsia="Times New Roman"/>
                <w:color w:val="000000"/>
                <w:sz w:val="20"/>
                <w:lang w:eastAsia="pt-BR"/>
              </w:rPr>
            </w:pPr>
            <w:r w:rsidRPr="006F377E">
              <w:rPr>
                <w:rFonts w:eastAsia="Times New Roman"/>
                <w:color w:val="000000"/>
                <w:sz w:val="20"/>
                <w:lang w:eastAsia="pt-BR"/>
              </w:rPr>
              <w:t>EJI9</w:t>
            </w:r>
          </w:p>
        </w:tc>
        <w:tc>
          <w:tcPr>
            <w:tcW w:w="1716" w:type="dxa"/>
            <w:noWrap/>
            <w:vAlign w:val="center"/>
            <w:hideMark/>
          </w:tcPr>
          <w:p w14:paraId="257D70ED" w14:textId="77777777" w:rsidR="001571EB" w:rsidRPr="006F377E" w:rsidRDefault="001571EB" w:rsidP="004967D9">
            <w:pPr>
              <w:spacing w:after="0"/>
              <w:rPr>
                <w:rFonts w:eastAsia="Times New Roman"/>
                <w:color w:val="000000"/>
                <w:sz w:val="20"/>
                <w:lang w:eastAsia="pt-BR"/>
              </w:rPr>
            </w:pPr>
            <w:r w:rsidRPr="006F377E">
              <w:rPr>
                <w:rFonts w:eastAsia="Times New Roman"/>
                <w:color w:val="000000"/>
                <w:sz w:val="20"/>
                <w:lang w:eastAsia="pt-BR"/>
              </w:rPr>
              <w:t>17/05/2012</w:t>
            </w:r>
          </w:p>
        </w:tc>
        <w:tc>
          <w:tcPr>
            <w:tcW w:w="2039" w:type="dxa"/>
            <w:noWrap/>
            <w:vAlign w:val="center"/>
            <w:hideMark/>
          </w:tcPr>
          <w:p w14:paraId="5861FE80" w14:textId="77777777" w:rsidR="001571EB" w:rsidRPr="006F377E" w:rsidRDefault="001571EB" w:rsidP="004967D9">
            <w:pPr>
              <w:spacing w:after="0"/>
              <w:rPr>
                <w:rFonts w:eastAsia="Times New Roman"/>
                <w:color w:val="000000"/>
                <w:sz w:val="20"/>
                <w:lang w:eastAsia="pt-BR"/>
              </w:rPr>
            </w:pPr>
            <w:proofErr w:type="spellStart"/>
            <w:r w:rsidRPr="006F377E">
              <w:rPr>
                <w:rFonts w:eastAsia="Times New Roman"/>
                <w:color w:val="000000"/>
                <w:sz w:val="20"/>
                <w:lang w:eastAsia="pt-BR"/>
              </w:rPr>
              <w:t>xxxxxxxxxx</w:t>
            </w:r>
            <w:proofErr w:type="spellEnd"/>
          </w:p>
        </w:tc>
        <w:tc>
          <w:tcPr>
            <w:tcW w:w="1885" w:type="dxa"/>
            <w:noWrap/>
            <w:vAlign w:val="center"/>
            <w:hideMark/>
          </w:tcPr>
          <w:p w14:paraId="426D5C80" w14:textId="77777777" w:rsidR="001571EB" w:rsidRPr="006F377E" w:rsidRDefault="001571EB" w:rsidP="004967D9">
            <w:pPr>
              <w:spacing w:after="0"/>
              <w:rPr>
                <w:rFonts w:eastAsia="Times New Roman"/>
                <w:color w:val="000000"/>
                <w:sz w:val="20"/>
                <w:lang w:eastAsia="pt-BR"/>
              </w:rPr>
            </w:pPr>
            <w:r w:rsidRPr="006F377E">
              <w:rPr>
                <w:rFonts w:eastAsia="Times New Roman"/>
                <w:color w:val="000000"/>
                <w:sz w:val="20"/>
                <w:lang w:eastAsia="pt-BR"/>
              </w:rPr>
              <w:t>Intermediária</w:t>
            </w:r>
          </w:p>
        </w:tc>
        <w:tc>
          <w:tcPr>
            <w:tcW w:w="1940" w:type="dxa"/>
            <w:shd w:val="clear" w:color="000000" w:fill="FFFFFF"/>
            <w:noWrap/>
            <w:vAlign w:val="center"/>
            <w:hideMark/>
          </w:tcPr>
          <w:p w14:paraId="788278D5" w14:textId="77777777" w:rsidR="001571EB" w:rsidRPr="006F377E" w:rsidRDefault="001571EB" w:rsidP="004967D9">
            <w:pPr>
              <w:spacing w:after="0"/>
              <w:rPr>
                <w:rFonts w:eastAsia="Times New Roman"/>
                <w:i/>
                <w:iCs/>
                <w:color w:val="000000"/>
                <w:sz w:val="20"/>
                <w:lang w:eastAsia="pt-BR"/>
              </w:rPr>
            </w:pPr>
            <w:proofErr w:type="spellStart"/>
            <w:r w:rsidRPr="006F377E">
              <w:rPr>
                <w:rFonts w:eastAsia="Times New Roman"/>
                <w:i/>
                <w:iCs/>
                <w:color w:val="000000"/>
                <w:sz w:val="20"/>
                <w:lang w:eastAsia="pt-BR"/>
              </w:rPr>
              <w:t>xxxxxxx</w:t>
            </w:r>
            <w:proofErr w:type="spellEnd"/>
          </w:p>
        </w:tc>
      </w:tr>
      <w:tr w:rsidR="001571EB" w:rsidRPr="006F377E" w14:paraId="41839EBE" w14:textId="77777777" w:rsidTr="004B7378">
        <w:trPr>
          <w:trHeight w:val="330"/>
          <w:jc w:val="center"/>
        </w:trPr>
        <w:tc>
          <w:tcPr>
            <w:tcW w:w="1490" w:type="dxa"/>
            <w:noWrap/>
            <w:vAlign w:val="center"/>
            <w:hideMark/>
          </w:tcPr>
          <w:p w14:paraId="1C8FF1C6" w14:textId="77777777" w:rsidR="001571EB" w:rsidRPr="006F377E" w:rsidRDefault="001571EB" w:rsidP="004967D9">
            <w:pPr>
              <w:spacing w:after="0"/>
              <w:rPr>
                <w:rFonts w:eastAsia="Times New Roman"/>
                <w:color w:val="000000"/>
                <w:sz w:val="20"/>
                <w:lang w:eastAsia="pt-BR"/>
              </w:rPr>
            </w:pPr>
            <w:r w:rsidRPr="006F377E">
              <w:rPr>
                <w:rFonts w:eastAsia="Times New Roman"/>
                <w:color w:val="000000"/>
                <w:sz w:val="20"/>
                <w:lang w:eastAsia="pt-BR"/>
              </w:rPr>
              <w:t>EJI7</w:t>
            </w:r>
          </w:p>
        </w:tc>
        <w:tc>
          <w:tcPr>
            <w:tcW w:w="1716" w:type="dxa"/>
            <w:noWrap/>
            <w:vAlign w:val="center"/>
            <w:hideMark/>
          </w:tcPr>
          <w:p w14:paraId="593B0535" w14:textId="77777777" w:rsidR="001571EB" w:rsidRPr="006F377E" w:rsidRDefault="001571EB" w:rsidP="004967D9">
            <w:pPr>
              <w:spacing w:after="0"/>
              <w:rPr>
                <w:rFonts w:eastAsia="Times New Roman"/>
                <w:color w:val="000000"/>
                <w:sz w:val="20"/>
                <w:lang w:eastAsia="pt-BR"/>
              </w:rPr>
            </w:pPr>
            <w:r w:rsidRPr="006F377E">
              <w:rPr>
                <w:rFonts w:eastAsia="Times New Roman"/>
                <w:color w:val="000000"/>
                <w:sz w:val="20"/>
                <w:lang w:eastAsia="pt-BR"/>
              </w:rPr>
              <w:t>16/06/2012</w:t>
            </w:r>
          </w:p>
        </w:tc>
        <w:tc>
          <w:tcPr>
            <w:tcW w:w="2039" w:type="dxa"/>
            <w:noWrap/>
            <w:vAlign w:val="center"/>
            <w:hideMark/>
          </w:tcPr>
          <w:p w14:paraId="484398A5" w14:textId="77777777" w:rsidR="001571EB" w:rsidRPr="006F377E" w:rsidRDefault="001571EB" w:rsidP="004967D9">
            <w:pPr>
              <w:spacing w:after="0"/>
              <w:rPr>
                <w:rFonts w:eastAsia="Times New Roman"/>
                <w:color w:val="000000"/>
                <w:sz w:val="20"/>
                <w:lang w:eastAsia="pt-BR"/>
              </w:rPr>
            </w:pPr>
            <w:proofErr w:type="spellStart"/>
            <w:r w:rsidRPr="006F377E">
              <w:rPr>
                <w:rFonts w:eastAsia="Times New Roman"/>
                <w:color w:val="000000"/>
                <w:sz w:val="20"/>
                <w:lang w:eastAsia="pt-BR"/>
              </w:rPr>
              <w:t>xxxxxxxxxx</w:t>
            </w:r>
            <w:proofErr w:type="spellEnd"/>
          </w:p>
        </w:tc>
        <w:tc>
          <w:tcPr>
            <w:tcW w:w="1885" w:type="dxa"/>
            <w:noWrap/>
            <w:vAlign w:val="center"/>
            <w:hideMark/>
          </w:tcPr>
          <w:p w14:paraId="6443DC56" w14:textId="77777777" w:rsidR="001571EB" w:rsidRPr="006F377E" w:rsidRDefault="001571EB" w:rsidP="004967D9">
            <w:pPr>
              <w:spacing w:after="0"/>
              <w:rPr>
                <w:rFonts w:eastAsia="Times New Roman"/>
                <w:color w:val="000000"/>
                <w:sz w:val="20"/>
                <w:lang w:eastAsia="pt-BR"/>
              </w:rPr>
            </w:pPr>
            <w:r w:rsidRPr="006F377E">
              <w:rPr>
                <w:rFonts w:eastAsia="Times New Roman"/>
                <w:color w:val="000000"/>
                <w:sz w:val="20"/>
                <w:lang w:eastAsia="pt-BR"/>
              </w:rPr>
              <w:t>Recente</w:t>
            </w:r>
          </w:p>
        </w:tc>
        <w:tc>
          <w:tcPr>
            <w:tcW w:w="1940" w:type="dxa"/>
            <w:shd w:val="clear" w:color="000000" w:fill="FFFFFF"/>
            <w:noWrap/>
            <w:vAlign w:val="center"/>
            <w:hideMark/>
          </w:tcPr>
          <w:p w14:paraId="1A68CCC0" w14:textId="77777777" w:rsidR="001571EB" w:rsidRPr="006F377E" w:rsidRDefault="001571EB" w:rsidP="004967D9">
            <w:pPr>
              <w:spacing w:after="0"/>
              <w:rPr>
                <w:rFonts w:eastAsia="Times New Roman"/>
                <w:i/>
                <w:iCs/>
                <w:color w:val="000000"/>
                <w:sz w:val="20"/>
                <w:lang w:eastAsia="pt-BR"/>
              </w:rPr>
            </w:pPr>
            <w:proofErr w:type="spellStart"/>
            <w:r w:rsidRPr="006F377E">
              <w:rPr>
                <w:rFonts w:eastAsia="Times New Roman"/>
                <w:i/>
                <w:iCs/>
                <w:color w:val="000000"/>
                <w:sz w:val="20"/>
                <w:lang w:eastAsia="pt-BR"/>
              </w:rPr>
              <w:t>xxxxxxxx</w:t>
            </w:r>
            <w:proofErr w:type="spellEnd"/>
          </w:p>
        </w:tc>
      </w:tr>
      <w:tr w:rsidR="001571EB" w:rsidRPr="006F377E" w14:paraId="49590E87" w14:textId="77777777" w:rsidTr="004B7378">
        <w:trPr>
          <w:trHeight w:val="330"/>
          <w:jc w:val="center"/>
        </w:trPr>
        <w:tc>
          <w:tcPr>
            <w:tcW w:w="1490" w:type="dxa"/>
            <w:noWrap/>
            <w:vAlign w:val="center"/>
            <w:hideMark/>
          </w:tcPr>
          <w:p w14:paraId="716DB351" w14:textId="77777777" w:rsidR="001571EB" w:rsidRPr="006F377E" w:rsidRDefault="001571EB" w:rsidP="004967D9">
            <w:pPr>
              <w:spacing w:after="0"/>
              <w:rPr>
                <w:rFonts w:eastAsia="Times New Roman"/>
                <w:color w:val="000000"/>
                <w:sz w:val="20"/>
                <w:lang w:eastAsia="pt-BR"/>
              </w:rPr>
            </w:pPr>
            <w:r w:rsidRPr="006F377E">
              <w:rPr>
                <w:rFonts w:eastAsia="Times New Roman"/>
                <w:color w:val="000000"/>
                <w:sz w:val="20"/>
                <w:lang w:eastAsia="pt-BR"/>
              </w:rPr>
              <w:t>EJI3</w:t>
            </w:r>
          </w:p>
        </w:tc>
        <w:tc>
          <w:tcPr>
            <w:tcW w:w="1716" w:type="dxa"/>
            <w:noWrap/>
            <w:vAlign w:val="center"/>
            <w:hideMark/>
          </w:tcPr>
          <w:p w14:paraId="18851188" w14:textId="77777777" w:rsidR="001571EB" w:rsidRPr="006F377E" w:rsidRDefault="001571EB" w:rsidP="004967D9">
            <w:pPr>
              <w:spacing w:after="0"/>
              <w:rPr>
                <w:rFonts w:eastAsia="Times New Roman"/>
                <w:color w:val="000000"/>
                <w:sz w:val="20"/>
                <w:lang w:eastAsia="pt-BR"/>
              </w:rPr>
            </w:pPr>
            <w:r w:rsidRPr="006F377E">
              <w:rPr>
                <w:rFonts w:eastAsia="Times New Roman"/>
                <w:color w:val="000000"/>
                <w:sz w:val="20"/>
                <w:lang w:eastAsia="pt-BR"/>
              </w:rPr>
              <w:t>21/11/2012</w:t>
            </w:r>
          </w:p>
        </w:tc>
        <w:tc>
          <w:tcPr>
            <w:tcW w:w="2039" w:type="dxa"/>
            <w:noWrap/>
            <w:vAlign w:val="center"/>
            <w:hideMark/>
          </w:tcPr>
          <w:p w14:paraId="43FE3F7C" w14:textId="77777777" w:rsidR="001571EB" w:rsidRPr="006F377E" w:rsidRDefault="001571EB" w:rsidP="004967D9">
            <w:pPr>
              <w:spacing w:after="0"/>
              <w:rPr>
                <w:rFonts w:eastAsia="Times New Roman"/>
                <w:color w:val="000000"/>
                <w:sz w:val="20"/>
                <w:lang w:eastAsia="pt-BR"/>
              </w:rPr>
            </w:pPr>
            <w:proofErr w:type="spellStart"/>
            <w:r w:rsidRPr="006F377E">
              <w:rPr>
                <w:rFonts w:eastAsia="Times New Roman"/>
                <w:color w:val="000000"/>
                <w:sz w:val="20"/>
                <w:lang w:eastAsia="pt-BR"/>
              </w:rPr>
              <w:t>xxxxxxxx</w:t>
            </w:r>
            <w:proofErr w:type="spellEnd"/>
          </w:p>
        </w:tc>
        <w:tc>
          <w:tcPr>
            <w:tcW w:w="1885" w:type="dxa"/>
            <w:noWrap/>
            <w:vAlign w:val="center"/>
            <w:hideMark/>
          </w:tcPr>
          <w:p w14:paraId="0BD650EA" w14:textId="77777777" w:rsidR="001571EB" w:rsidRPr="006F377E" w:rsidRDefault="001571EB" w:rsidP="004967D9">
            <w:pPr>
              <w:spacing w:after="0"/>
              <w:rPr>
                <w:rFonts w:eastAsia="Times New Roman"/>
                <w:color w:val="000000"/>
                <w:sz w:val="20"/>
                <w:lang w:eastAsia="pt-BR"/>
              </w:rPr>
            </w:pPr>
            <w:r w:rsidRPr="006F377E">
              <w:rPr>
                <w:rFonts w:eastAsia="Times New Roman"/>
                <w:color w:val="000000"/>
                <w:sz w:val="20"/>
                <w:lang w:eastAsia="pt-BR"/>
              </w:rPr>
              <w:t>Recente</w:t>
            </w:r>
          </w:p>
        </w:tc>
        <w:tc>
          <w:tcPr>
            <w:tcW w:w="1940" w:type="dxa"/>
            <w:shd w:val="clear" w:color="000000" w:fill="FFFFFF"/>
            <w:noWrap/>
            <w:vAlign w:val="center"/>
            <w:hideMark/>
          </w:tcPr>
          <w:p w14:paraId="37EAE4D2" w14:textId="77777777" w:rsidR="001571EB" w:rsidRPr="006F377E" w:rsidRDefault="001571EB" w:rsidP="004967D9">
            <w:pPr>
              <w:spacing w:after="0"/>
              <w:rPr>
                <w:rFonts w:eastAsia="Times New Roman"/>
                <w:i/>
                <w:iCs/>
                <w:color w:val="000000"/>
                <w:sz w:val="20"/>
                <w:lang w:eastAsia="pt-BR"/>
              </w:rPr>
            </w:pPr>
            <w:proofErr w:type="spellStart"/>
            <w:r w:rsidRPr="006F377E">
              <w:rPr>
                <w:rFonts w:eastAsia="Times New Roman"/>
                <w:i/>
                <w:iCs/>
                <w:color w:val="000000"/>
                <w:sz w:val="20"/>
                <w:lang w:eastAsia="pt-BR"/>
              </w:rPr>
              <w:t>xxxxxxxxxxxx</w:t>
            </w:r>
            <w:proofErr w:type="spellEnd"/>
          </w:p>
        </w:tc>
      </w:tr>
      <w:tr w:rsidR="001571EB" w:rsidRPr="006F377E" w14:paraId="73B7C138" w14:textId="77777777" w:rsidTr="004B7378">
        <w:trPr>
          <w:trHeight w:val="330"/>
          <w:jc w:val="center"/>
        </w:trPr>
        <w:tc>
          <w:tcPr>
            <w:tcW w:w="1490" w:type="dxa"/>
            <w:noWrap/>
            <w:vAlign w:val="center"/>
            <w:hideMark/>
          </w:tcPr>
          <w:p w14:paraId="788F1A65" w14:textId="77777777" w:rsidR="001571EB" w:rsidRPr="006F377E" w:rsidRDefault="001571EB" w:rsidP="004967D9">
            <w:pPr>
              <w:spacing w:after="0"/>
              <w:rPr>
                <w:rFonts w:eastAsia="Times New Roman"/>
                <w:color w:val="000000"/>
                <w:sz w:val="20"/>
                <w:lang w:eastAsia="pt-BR"/>
              </w:rPr>
            </w:pPr>
            <w:r w:rsidRPr="006F377E">
              <w:rPr>
                <w:rFonts w:eastAsia="Times New Roman"/>
                <w:color w:val="000000"/>
                <w:sz w:val="20"/>
                <w:lang w:eastAsia="pt-BR"/>
              </w:rPr>
              <w:t>EJI4</w:t>
            </w:r>
          </w:p>
        </w:tc>
        <w:tc>
          <w:tcPr>
            <w:tcW w:w="1716" w:type="dxa"/>
            <w:noWrap/>
            <w:vAlign w:val="center"/>
            <w:hideMark/>
          </w:tcPr>
          <w:p w14:paraId="24F48E3A" w14:textId="77777777" w:rsidR="001571EB" w:rsidRPr="006F377E" w:rsidRDefault="001571EB" w:rsidP="004967D9">
            <w:pPr>
              <w:spacing w:after="0"/>
              <w:rPr>
                <w:rFonts w:eastAsia="Times New Roman"/>
                <w:color w:val="000000"/>
                <w:sz w:val="20"/>
                <w:lang w:eastAsia="pt-BR"/>
              </w:rPr>
            </w:pPr>
            <w:r w:rsidRPr="006F377E">
              <w:rPr>
                <w:rFonts w:eastAsia="Times New Roman"/>
                <w:color w:val="000000"/>
                <w:sz w:val="20"/>
                <w:lang w:eastAsia="pt-BR"/>
              </w:rPr>
              <w:t>25/11/2012</w:t>
            </w:r>
          </w:p>
        </w:tc>
        <w:tc>
          <w:tcPr>
            <w:tcW w:w="2039" w:type="dxa"/>
            <w:noWrap/>
            <w:vAlign w:val="center"/>
            <w:hideMark/>
          </w:tcPr>
          <w:p w14:paraId="55011286" w14:textId="77777777" w:rsidR="001571EB" w:rsidRPr="006F377E" w:rsidRDefault="001571EB" w:rsidP="004967D9">
            <w:pPr>
              <w:spacing w:after="0"/>
              <w:rPr>
                <w:rFonts w:eastAsia="Times New Roman"/>
                <w:color w:val="000000"/>
                <w:sz w:val="20"/>
                <w:lang w:eastAsia="pt-BR"/>
              </w:rPr>
            </w:pPr>
            <w:proofErr w:type="spellStart"/>
            <w:r w:rsidRPr="006F377E">
              <w:rPr>
                <w:rFonts w:eastAsia="Times New Roman"/>
                <w:color w:val="000000"/>
                <w:sz w:val="20"/>
                <w:lang w:eastAsia="pt-BR"/>
              </w:rPr>
              <w:t>xxxxxxxx</w:t>
            </w:r>
            <w:proofErr w:type="spellEnd"/>
          </w:p>
        </w:tc>
        <w:tc>
          <w:tcPr>
            <w:tcW w:w="1885" w:type="dxa"/>
            <w:noWrap/>
            <w:vAlign w:val="center"/>
            <w:hideMark/>
          </w:tcPr>
          <w:p w14:paraId="25307526" w14:textId="77777777" w:rsidR="001571EB" w:rsidRPr="006F377E" w:rsidRDefault="001571EB" w:rsidP="004967D9">
            <w:pPr>
              <w:spacing w:after="0"/>
              <w:rPr>
                <w:rFonts w:eastAsia="Times New Roman"/>
                <w:color w:val="000000"/>
                <w:sz w:val="20"/>
                <w:lang w:eastAsia="pt-BR"/>
              </w:rPr>
            </w:pPr>
            <w:r w:rsidRPr="006F377E">
              <w:rPr>
                <w:rFonts w:eastAsia="Times New Roman"/>
                <w:color w:val="000000"/>
                <w:sz w:val="20"/>
                <w:lang w:eastAsia="pt-BR"/>
              </w:rPr>
              <w:t>Recente</w:t>
            </w:r>
          </w:p>
        </w:tc>
        <w:tc>
          <w:tcPr>
            <w:tcW w:w="1940" w:type="dxa"/>
            <w:shd w:val="clear" w:color="000000" w:fill="FFFFFF"/>
            <w:noWrap/>
            <w:vAlign w:val="center"/>
            <w:hideMark/>
          </w:tcPr>
          <w:p w14:paraId="4F0AFDCF" w14:textId="77777777" w:rsidR="001571EB" w:rsidRPr="006F377E" w:rsidRDefault="001571EB" w:rsidP="004967D9">
            <w:pPr>
              <w:spacing w:after="0"/>
              <w:rPr>
                <w:rFonts w:eastAsia="Times New Roman"/>
                <w:i/>
                <w:iCs/>
                <w:color w:val="000000"/>
                <w:sz w:val="20"/>
                <w:lang w:eastAsia="pt-BR"/>
              </w:rPr>
            </w:pPr>
            <w:proofErr w:type="spellStart"/>
            <w:r w:rsidRPr="006F377E">
              <w:rPr>
                <w:rFonts w:eastAsia="Times New Roman"/>
                <w:i/>
                <w:iCs/>
                <w:color w:val="000000"/>
                <w:sz w:val="20"/>
                <w:lang w:eastAsia="pt-BR"/>
              </w:rPr>
              <w:t>xxxxxxxxxx</w:t>
            </w:r>
            <w:proofErr w:type="spellEnd"/>
          </w:p>
        </w:tc>
      </w:tr>
    </w:tbl>
    <w:p w14:paraId="5834A89E" w14:textId="77777777" w:rsidR="004967D9" w:rsidRDefault="004967D9" w:rsidP="005E02D1"/>
    <w:p w14:paraId="5E472B27" w14:textId="7212D9A6" w:rsidR="00462712" w:rsidRDefault="005E42D9" w:rsidP="005E02D1">
      <w:r w:rsidRPr="004967D9">
        <w:rPr>
          <w:b/>
          <w:bCs/>
        </w:rPr>
        <w:t>As equações</w:t>
      </w:r>
      <w:r>
        <w:t xml:space="preserve"> deverão ser escritas em itálico, </w:t>
      </w:r>
      <w:r w:rsidR="001C7B98">
        <w:t>centralizadas,</w:t>
      </w:r>
      <w:r>
        <w:t xml:space="preserve"> com numeração consecutiva entre parênteses, rente à margem direita</w:t>
      </w:r>
      <w:r w:rsidR="00543E92">
        <w:t>, conforme exemplo</w:t>
      </w:r>
      <w:r w:rsidR="00273B25">
        <w:t>:</w:t>
      </w: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74"/>
        <w:gridCol w:w="496"/>
      </w:tblGrid>
      <w:tr w:rsidR="0002483F" w14:paraId="2299C381" w14:textId="4F925851" w:rsidTr="54B0A763">
        <w:tc>
          <w:tcPr>
            <w:tcW w:w="8574" w:type="dxa"/>
            <w:vAlign w:val="center"/>
          </w:tcPr>
          <w:p w14:paraId="7B5C64F3" w14:textId="2F622D62" w:rsidR="0002483F" w:rsidRDefault="005E02D1" w:rsidP="0002483F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F=K⋅x.</m:t>
                </m:r>
              </m:oMath>
            </m:oMathPara>
          </w:p>
        </w:tc>
        <w:tc>
          <w:tcPr>
            <w:tcW w:w="496" w:type="dxa"/>
            <w:vAlign w:val="center"/>
          </w:tcPr>
          <w:p w14:paraId="3C52EBE6" w14:textId="53F13B2E" w:rsidR="0002483F" w:rsidRDefault="00FF600E" w:rsidP="0002483F">
            <w:pPr>
              <w:ind w:firstLine="0"/>
              <w:jc w:val="center"/>
            </w:pPr>
            <w:bookmarkStart w:id="1" w:name="_Ref119057479"/>
            <w:r>
              <w:t>(</w:t>
            </w:r>
            <w:r>
              <w:fldChar w:fldCharType="begin"/>
            </w:r>
            <w:r>
              <w:instrText xml:space="preserve"> SEQ Equação \* ARABIC </w:instrText>
            </w:r>
            <w:r>
              <w:fldChar w:fldCharType="separate"/>
            </w:r>
            <w:r w:rsidR="00A54522">
              <w:rPr>
                <w:noProof/>
              </w:rPr>
              <w:t>1</w:t>
            </w:r>
            <w:r>
              <w:fldChar w:fldCharType="end"/>
            </w:r>
            <w:r>
              <w:t>)</w:t>
            </w:r>
            <w:bookmarkEnd w:id="1"/>
          </w:p>
        </w:tc>
      </w:tr>
    </w:tbl>
    <w:p w14:paraId="6FD1A833" w14:textId="412EF251" w:rsidR="00273B25" w:rsidRDefault="00273B25" w:rsidP="00AF60F5">
      <w:r>
        <w:t xml:space="preserve">Deverão ser mencionadas no texto, por exemplo, da seguinte forma: “... a substituição da Equação </w:t>
      </w:r>
      <w:r>
        <w:fldChar w:fldCharType="begin"/>
      </w:r>
      <w:r>
        <w:instrText xml:space="preserve"> REF _Ref119057479 \h  \* MERGEFORMAT </w:instrText>
      </w:r>
      <w:r>
        <w:fldChar w:fldCharType="separate"/>
      </w:r>
      <w:r w:rsidR="00A54522">
        <w:t>(</w:t>
      </w:r>
      <w:r w:rsidR="00A54522">
        <w:rPr>
          <w:noProof/>
        </w:rPr>
        <w:t>1</w:t>
      </w:r>
      <w:r w:rsidR="00A54522">
        <w:t>)</w:t>
      </w:r>
      <w:r>
        <w:fldChar w:fldCharType="end"/>
      </w:r>
      <w:r>
        <w:t xml:space="preserve"> ....”. Equações com mais de uma linha deverão ser numeradas na última linha, entre parênteses e rente à margem direita.</w:t>
      </w:r>
    </w:p>
    <w:p w14:paraId="4CCE1EEB" w14:textId="77777777" w:rsidR="001571EB" w:rsidRDefault="001571EB" w:rsidP="00AF60F5"/>
    <w:p w14:paraId="5E472B2A" w14:textId="250299C4" w:rsidR="00462712" w:rsidRDefault="005E42D9" w:rsidP="00D02C95">
      <w:pPr>
        <w:pStyle w:val="Ttulo1"/>
      </w:pPr>
      <w:r>
        <w:t>CONCLUSÃO</w:t>
      </w:r>
    </w:p>
    <w:p w14:paraId="2696D817" w14:textId="42CF24A4" w:rsidR="001571EB" w:rsidRDefault="004B2288" w:rsidP="00C93C18">
      <w:r>
        <w:t xml:space="preserve">A conclusão </w:t>
      </w:r>
      <w:r w:rsidRPr="00811B3D">
        <w:t xml:space="preserve">deve ser direta e concisa, </w:t>
      </w:r>
      <w:r w:rsidRPr="00811B3D">
        <w:rPr>
          <w:color w:val="FF0000"/>
        </w:rPr>
        <w:t>apresentada em parágrafo único,</w:t>
      </w:r>
      <w:r w:rsidRPr="00811B3D">
        <w:t xml:space="preserve"> respondendo aos objetivos do estudo/experimento e </w:t>
      </w:r>
      <w:r>
        <w:t xml:space="preserve">deve </w:t>
      </w:r>
      <w:r w:rsidRPr="00811B3D">
        <w:t xml:space="preserve">ressaltar os principais resultados obtidos. </w:t>
      </w:r>
      <w:r w:rsidR="00DC68F0">
        <w:t>Neste item devem constar também os agradecimentos a apoiadores do trabalho e menção a trabalhos futuros.</w:t>
      </w:r>
    </w:p>
    <w:p w14:paraId="35C33F77" w14:textId="77777777" w:rsidR="0041561E" w:rsidRDefault="0041561E" w:rsidP="0041561E">
      <w:pPr>
        <w:ind w:firstLine="0"/>
      </w:pPr>
    </w:p>
    <w:p w14:paraId="75E2ED40" w14:textId="74458F51" w:rsidR="0041561E" w:rsidRDefault="001E4621" w:rsidP="0041561E">
      <w:pPr>
        <w:pStyle w:val="Ttulo1"/>
      </w:pPr>
      <w:r>
        <w:t>DECLARAÇÃO DE USO DE IA</w:t>
      </w:r>
    </w:p>
    <w:p w14:paraId="22F56966" w14:textId="77777777" w:rsidR="0041561E" w:rsidRDefault="0041561E" w:rsidP="0041561E">
      <w:pPr>
        <w:widowControl w:val="0"/>
        <w:suppressAutoHyphens w:val="0"/>
        <w:autoSpaceDE w:val="0"/>
        <w:autoSpaceDN w:val="0"/>
        <w:spacing w:after="0"/>
        <w:rPr>
          <w:rFonts w:cs="Times New Roman"/>
          <w:i/>
          <w:iCs/>
          <w:lang w:eastAsia="pt-BR"/>
        </w:rPr>
      </w:pPr>
    </w:p>
    <w:p w14:paraId="0D203909" w14:textId="312CE90D" w:rsidR="0041561E" w:rsidRDefault="0041561E" w:rsidP="0041561E">
      <w:pPr>
        <w:widowControl w:val="0"/>
        <w:suppressAutoHyphens w:val="0"/>
        <w:autoSpaceDE w:val="0"/>
        <w:autoSpaceDN w:val="0"/>
        <w:spacing w:after="0"/>
        <w:rPr>
          <w:rFonts w:cs="Times New Roman"/>
          <w:lang w:eastAsia="pt-BR"/>
        </w:rPr>
      </w:pPr>
      <w:r w:rsidRPr="0041561E">
        <w:rPr>
          <w:rFonts w:cs="Times New Roman"/>
          <w:lang w:eastAsia="pt-BR"/>
        </w:rPr>
        <w:t>Declaração de Uso de IA: Durante a elaboração deste trabalho, utilizou-se a ferramenta [Nome da IA] para [Finalidade]. O conteúdo gerado foi revisado, editado e validado pelos autores, que assumem total responsabilidade pelo texto final."</w:t>
      </w:r>
    </w:p>
    <w:p w14:paraId="6363C047" w14:textId="77777777" w:rsidR="004C72EE" w:rsidRDefault="004C72EE" w:rsidP="004C72EE">
      <w:pPr>
        <w:widowControl w:val="0"/>
        <w:suppressAutoHyphens w:val="0"/>
        <w:autoSpaceDE w:val="0"/>
        <w:autoSpaceDN w:val="0"/>
        <w:spacing w:after="0"/>
        <w:ind w:firstLine="0"/>
        <w:rPr>
          <w:rFonts w:cs="Times New Roman"/>
          <w:lang w:eastAsia="pt-BR"/>
        </w:rPr>
      </w:pPr>
    </w:p>
    <w:p w14:paraId="3FE26105" w14:textId="58AFE480" w:rsidR="004C72EE" w:rsidRDefault="004C72EE" w:rsidP="004C72EE">
      <w:pPr>
        <w:widowControl w:val="0"/>
        <w:suppressAutoHyphens w:val="0"/>
        <w:autoSpaceDE w:val="0"/>
        <w:autoSpaceDN w:val="0"/>
        <w:spacing w:after="0"/>
        <w:ind w:firstLine="0"/>
        <w:rPr>
          <w:rFonts w:cs="Times New Roman"/>
          <w:lang w:eastAsia="pt-BR"/>
        </w:rPr>
      </w:pPr>
      <w:r>
        <w:rPr>
          <w:rFonts w:cs="Times New Roman"/>
          <w:lang w:eastAsia="pt-BR"/>
        </w:rPr>
        <w:t>Observação: caso não tenha sido utilizada ferramenta de IA em nenhum momento do trabalho, os autores devem colocar: “</w:t>
      </w:r>
      <w:r w:rsidRPr="004C72EE">
        <w:rPr>
          <w:rFonts w:cs="Times New Roman"/>
          <w:b/>
          <w:bCs/>
          <w:lang w:eastAsia="pt-BR"/>
        </w:rPr>
        <w:t>Não foram utilizadas ferramentas de IA no desenvolvimento desse artigo</w:t>
      </w:r>
      <w:r>
        <w:rPr>
          <w:rFonts w:cs="Times New Roman"/>
          <w:lang w:eastAsia="pt-BR"/>
        </w:rPr>
        <w:t xml:space="preserve">”. </w:t>
      </w:r>
    </w:p>
    <w:p w14:paraId="5C49F8E3" w14:textId="5C00288B" w:rsidR="0041561E" w:rsidRDefault="0041561E" w:rsidP="0041561E">
      <w:pPr>
        <w:ind w:firstLine="0"/>
      </w:pPr>
    </w:p>
    <w:p w14:paraId="5E472B30" w14:textId="1585DD5F" w:rsidR="00462712" w:rsidRDefault="005E42D9" w:rsidP="00D02C95">
      <w:pPr>
        <w:pStyle w:val="Ttulo1"/>
      </w:pPr>
      <w:r>
        <w:t>REFERÊNCIAS</w:t>
      </w:r>
    </w:p>
    <w:p w14:paraId="45C1703E" w14:textId="1B6A3487" w:rsidR="00F54B8E" w:rsidRPr="00DC68F0" w:rsidRDefault="005E42D9" w:rsidP="00F54B8E">
      <w:pPr>
        <w:contextualSpacing/>
        <w:rPr>
          <w:i/>
        </w:rPr>
      </w:pPr>
      <w:r>
        <w:t>As referências bibliográficas deverão ser citadas no texto</w:t>
      </w:r>
      <w:r w:rsidR="00F54B8E" w:rsidRPr="00F54B8E">
        <w:t xml:space="preserve"> </w:t>
      </w:r>
      <w:r w:rsidR="00A571F0">
        <w:t xml:space="preserve">no </w:t>
      </w:r>
      <w:r w:rsidR="00A571F0" w:rsidRPr="00A571F0">
        <w:rPr>
          <w:color w:val="FF0000"/>
        </w:rPr>
        <w:t>sistema autor-data</w:t>
      </w:r>
      <w:r w:rsidR="00F54B8E" w:rsidRPr="00F54B8E">
        <w:t>, como no exemplo a seguir: “</w:t>
      </w:r>
      <w:r w:rsidR="00F54B8E" w:rsidRPr="000C377B">
        <w:rPr>
          <w:iCs/>
        </w:rPr>
        <w:t xml:space="preserve">Segundo </w:t>
      </w:r>
      <w:r w:rsidR="00DC68F0" w:rsidRPr="000C377B">
        <w:rPr>
          <w:iCs/>
        </w:rPr>
        <w:t xml:space="preserve">estudos recentes </w:t>
      </w:r>
      <w:r w:rsidR="00A571F0" w:rsidRPr="000C377B">
        <w:rPr>
          <w:iCs/>
        </w:rPr>
        <w:t>(</w:t>
      </w:r>
      <w:proofErr w:type="spellStart"/>
      <w:r w:rsidR="000C377B" w:rsidRPr="000C377B">
        <w:rPr>
          <w:iCs/>
        </w:rPr>
        <w:t>Patrias</w:t>
      </w:r>
      <w:proofErr w:type="spellEnd"/>
      <w:r w:rsidR="000C377B" w:rsidRPr="000C377B">
        <w:rPr>
          <w:iCs/>
        </w:rPr>
        <w:t xml:space="preserve"> e </w:t>
      </w:r>
      <w:proofErr w:type="spellStart"/>
      <w:r w:rsidR="000C377B" w:rsidRPr="000C377B">
        <w:rPr>
          <w:iCs/>
        </w:rPr>
        <w:t>Wendling</w:t>
      </w:r>
      <w:proofErr w:type="spellEnd"/>
      <w:r w:rsidR="000C377B" w:rsidRPr="000C377B">
        <w:rPr>
          <w:iCs/>
        </w:rPr>
        <w:t>, 2011)</w:t>
      </w:r>
      <w:r w:rsidR="00F54B8E" w:rsidRPr="000C377B">
        <w:rPr>
          <w:iCs/>
        </w:rPr>
        <w:t>,</w:t>
      </w:r>
      <w:r w:rsidR="00DC68F0" w:rsidRPr="000C377B">
        <w:rPr>
          <w:iCs/>
        </w:rPr>
        <w:t xml:space="preserve"> foram encontrados...</w:t>
      </w:r>
      <w:r w:rsidR="00A571F0" w:rsidRPr="000C377B">
        <w:rPr>
          <w:iCs/>
        </w:rPr>
        <w:t>”</w:t>
      </w:r>
    </w:p>
    <w:p w14:paraId="5E472B35" w14:textId="4DD77B77" w:rsidR="00462712" w:rsidRDefault="005E42D9" w:rsidP="00F54B8E">
      <w:pPr>
        <w:contextualSpacing/>
      </w:pPr>
      <w:r>
        <w:t>A lista de ref</w:t>
      </w:r>
      <w:r w:rsidR="00DC68F0">
        <w:t xml:space="preserve">erências deverá incluir todos </w:t>
      </w:r>
      <w:r>
        <w:t xml:space="preserve">os trabalhos citados no texto, relacionados em ordem </w:t>
      </w:r>
      <w:r w:rsidR="000C377B">
        <w:t>alfabética de citação</w:t>
      </w:r>
      <w:r>
        <w:t xml:space="preserve">, iniciando na margem à esquerda, com tabulação de 1 cm a partir da segunda linha e separadas por espaço simples. </w:t>
      </w:r>
    </w:p>
    <w:p w14:paraId="42E91B9C" w14:textId="77777777" w:rsidR="00F54B8E" w:rsidRDefault="00F54B8E" w:rsidP="003A30C7">
      <w:pPr>
        <w:ind w:firstLine="0"/>
      </w:pPr>
    </w:p>
    <w:p w14:paraId="6B742C7C" w14:textId="519FB703" w:rsidR="00F54B8E" w:rsidRPr="00A3647F" w:rsidRDefault="00F54B8E" w:rsidP="00A3647F">
      <w:pPr>
        <w:suppressAutoHyphens w:val="0"/>
        <w:spacing w:after="0"/>
        <w:ind w:firstLine="0"/>
        <w:rPr>
          <w:color w:val="000000"/>
          <w:shd w:val="clear" w:color="auto" w:fill="FFFFFF"/>
        </w:rPr>
      </w:pPr>
      <w:r w:rsidRPr="00A3647F">
        <w:rPr>
          <w:color w:val="000000"/>
          <w:shd w:val="clear" w:color="auto" w:fill="FFFFFF"/>
        </w:rPr>
        <w:t>Andrade MM. Introdução à metodologia do trabalho científico: elaboração de trabalhos na graduação. São Paulo: Atlas, 2005. Q180/A658i/. 2007.</w:t>
      </w:r>
    </w:p>
    <w:p w14:paraId="62DB7A9E" w14:textId="77777777" w:rsidR="00F54B8E" w:rsidRPr="00A3647F" w:rsidRDefault="00F54B8E" w:rsidP="00A3647F">
      <w:pPr>
        <w:suppressAutoHyphens w:val="0"/>
        <w:spacing w:after="0"/>
        <w:ind w:firstLine="0"/>
        <w:rPr>
          <w:color w:val="000000"/>
          <w:shd w:val="clear" w:color="auto" w:fill="FFFFFF"/>
        </w:rPr>
      </w:pPr>
      <w:proofErr w:type="spellStart"/>
      <w:r w:rsidRPr="00A3647F">
        <w:rPr>
          <w:color w:val="000000"/>
          <w:shd w:val="clear" w:color="auto" w:fill="FFFFFF"/>
        </w:rPr>
        <w:t>Abrahamsohn</w:t>
      </w:r>
      <w:proofErr w:type="spellEnd"/>
      <w:r w:rsidRPr="00A3647F">
        <w:rPr>
          <w:color w:val="000000"/>
          <w:shd w:val="clear" w:color="auto" w:fill="FFFFFF"/>
        </w:rPr>
        <w:t xml:space="preserve"> PA. Redação Científica. 2004.</w:t>
      </w:r>
    </w:p>
    <w:p w14:paraId="0C7461AA" w14:textId="77777777" w:rsidR="00A3647F" w:rsidRDefault="00A3647F" w:rsidP="00A3647F">
      <w:pPr>
        <w:suppressAutoHyphens w:val="0"/>
        <w:spacing w:after="0"/>
        <w:ind w:firstLine="0"/>
        <w:rPr>
          <w:color w:val="000000"/>
          <w:shd w:val="clear" w:color="auto" w:fill="FFFFFF"/>
        </w:rPr>
      </w:pPr>
    </w:p>
    <w:p w14:paraId="18FBFD0E" w14:textId="6A8F09B5" w:rsidR="00F54B8E" w:rsidRPr="00A3647F" w:rsidRDefault="00F54B8E" w:rsidP="00A3647F">
      <w:pPr>
        <w:suppressAutoHyphens w:val="0"/>
        <w:spacing w:after="0"/>
        <w:ind w:firstLine="0"/>
        <w:rPr>
          <w:color w:val="000000"/>
          <w:shd w:val="clear" w:color="auto" w:fill="FFFFFF"/>
        </w:rPr>
      </w:pPr>
      <w:r w:rsidRPr="00A3647F">
        <w:rPr>
          <w:color w:val="000000"/>
          <w:shd w:val="clear" w:color="auto" w:fill="FFFFFF"/>
        </w:rPr>
        <w:t>Balbino EE, Dias MF. Farmacovigilância: um passo em direção ao uso racional de plantas medicinais e fitoterápicos. Revista Brasileira de Farmacognosia. 2010 Dec;20(6):992-1000.</w:t>
      </w:r>
    </w:p>
    <w:p w14:paraId="0CA27B68" w14:textId="77777777" w:rsidR="00A3647F" w:rsidRDefault="00A3647F" w:rsidP="00A3647F">
      <w:pPr>
        <w:suppressAutoHyphens w:val="0"/>
        <w:spacing w:after="0"/>
        <w:ind w:firstLine="0"/>
        <w:rPr>
          <w:color w:val="000000"/>
          <w:shd w:val="clear" w:color="auto" w:fill="FFFFFF"/>
        </w:rPr>
      </w:pPr>
    </w:p>
    <w:p w14:paraId="1627CD04" w14:textId="1B7257E4" w:rsidR="00F54B8E" w:rsidRPr="00D74B56" w:rsidRDefault="00F54B8E" w:rsidP="00A3647F">
      <w:pPr>
        <w:suppressAutoHyphens w:val="0"/>
        <w:spacing w:after="0"/>
        <w:ind w:firstLine="0"/>
        <w:rPr>
          <w:color w:val="000000"/>
          <w:shd w:val="clear" w:color="auto" w:fill="FFFFFF"/>
          <w:lang w:val="en-US"/>
        </w:rPr>
      </w:pPr>
      <w:proofErr w:type="spellStart"/>
      <w:r w:rsidRPr="00A3647F">
        <w:rPr>
          <w:color w:val="000000"/>
          <w:shd w:val="clear" w:color="auto" w:fill="FFFFFF"/>
        </w:rPr>
        <w:t>Giulietti</w:t>
      </w:r>
      <w:proofErr w:type="spellEnd"/>
      <w:r w:rsidRPr="00A3647F">
        <w:rPr>
          <w:color w:val="000000"/>
          <w:shd w:val="clear" w:color="auto" w:fill="FFFFFF"/>
        </w:rPr>
        <w:t xml:space="preserve"> AM, Harley RM, Queiroz LP, Wanderley G., Van </w:t>
      </w:r>
      <w:proofErr w:type="spellStart"/>
      <w:r w:rsidRPr="00A3647F">
        <w:rPr>
          <w:color w:val="000000"/>
          <w:shd w:val="clear" w:color="auto" w:fill="FFFFFF"/>
        </w:rPr>
        <w:t>den</w:t>
      </w:r>
      <w:proofErr w:type="spellEnd"/>
      <w:r w:rsidRPr="00A3647F">
        <w:rPr>
          <w:color w:val="000000"/>
          <w:shd w:val="clear" w:color="auto" w:fill="FFFFFF"/>
        </w:rPr>
        <w:t xml:space="preserve"> Berg C. Biodiversidade e conservação das plantas no Brasil. </w:t>
      </w:r>
      <w:proofErr w:type="spellStart"/>
      <w:r w:rsidRPr="00D74B56">
        <w:rPr>
          <w:color w:val="000000"/>
          <w:shd w:val="clear" w:color="auto" w:fill="FFFFFF"/>
          <w:lang w:val="en-US"/>
        </w:rPr>
        <w:t>Megadiversidade</w:t>
      </w:r>
      <w:proofErr w:type="spellEnd"/>
      <w:r w:rsidRPr="00D74B56">
        <w:rPr>
          <w:color w:val="000000"/>
          <w:shd w:val="clear" w:color="auto" w:fill="FFFFFF"/>
          <w:lang w:val="en-US"/>
        </w:rPr>
        <w:t>. 2005 1(1): 52-61.</w:t>
      </w:r>
    </w:p>
    <w:p w14:paraId="265342A6" w14:textId="77777777" w:rsidR="00A3647F" w:rsidRPr="00D74B56" w:rsidRDefault="00A3647F" w:rsidP="00A3647F">
      <w:pPr>
        <w:suppressAutoHyphens w:val="0"/>
        <w:spacing w:after="0"/>
        <w:ind w:firstLine="0"/>
        <w:rPr>
          <w:color w:val="000000"/>
          <w:shd w:val="clear" w:color="auto" w:fill="FFFFFF"/>
          <w:lang w:val="en-US"/>
        </w:rPr>
      </w:pPr>
    </w:p>
    <w:p w14:paraId="6A2F38A8" w14:textId="77777777" w:rsidR="00A3647F" w:rsidRPr="00D74B56" w:rsidRDefault="00A3647F" w:rsidP="00A3647F">
      <w:pPr>
        <w:suppressAutoHyphens w:val="0"/>
        <w:spacing w:after="0"/>
        <w:ind w:firstLine="0"/>
        <w:rPr>
          <w:color w:val="000000"/>
          <w:shd w:val="clear" w:color="auto" w:fill="FFFFFF"/>
          <w:lang w:val="en-US"/>
        </w:rPr>
      </w:pPr>
      <w:r w:rsidRPr="00A3647F">
        <w:rPr>
          <w:color w:val="000000"/>
          <w:shd w:val="clear" w:color="auto" w:fill="FFFFFF"/>
          <w:lang w:val="en-US"/>
        </w:rPr>
        <w:t xml:space="preserve">Patrias K, Wendling D. Citing medicine: the NLM style guide for authors, editors. and publishers. </w:t>
      </w:r>
      <w:r w:rsidRPr="00D74B56">
        <w:rPr>
          <w:color w:val="000000"/>
          <w:shd w:val="clear" w:color="auto" w:fill="FFFFFF"/>
          <w:lang w:val="en-US"/>
        </w:rPr>
        <w:t xml:space="preserve">Bethesda, MD: National Library of Medicine. Retrieved June. </w:t>
      </w:r>
      <w:proofErr w:type="gramStart"/>
      <w:r w:rsidRPr="00D74B56">
        <w:rPr>
          <w:color w:val="000000"/>
          <w:shd w:val="clear" w:color="auto" w:fill="FFFFFF"/>
          <w:lang w:val="en-US"/>
        </w:rPr>
        <w:t>2007;27:2011</w:t>
      </w:r>
      <w:proofErr w:type="gramEnd"/>
      <w:r w:rsidRPr="00D74B56">
        <w:rPr>
          <w:color w:val="000000"/>
          <w:shd w:val="clear" w:color="auto" w:fill="FFFFFF"/>
          <w:lang w:val="en-US"/>
        </w:rPr>
        <w:t>.</w:t>
      </w:r>
    </w:p>
    <w:p w14:paraId="0DFE271D" w14:textId="77777777" w:rsidR="00A3647F" w:rsidRPr="00D74B56" w:rsidRDefault="00A3647F" w:rsidP="00A3647F">
      <w:pPr>
        <w:suppressAutoHyphens w:val="0"/>
        <w:spacing w:after="0"/>
        <w:ind w:firstLine="0"/>
        <w:rPr>
          <w:color w:val="000000"/>
          <w:shd w:val="clear" w:color="auto" w:fill="FFFFFF"/>
          <w:lang w:val="en-US"/>
        </w:rPr>
      </w:pPr>
    </w:p>
    <w:p w14:paraId="0FF0DE82" w14:textId="147D4F2E" w:rsidR="00F54B8E" w:rsidRPr="00A3647F" w:rsidRDefault="00F54B8E" w:rsidP="00A3647F">
      <w:pPr>
        <w:suppressAutoHyphens w:val="0"/>
        <w:spacing w:after="0"/>
        <w:ind w:firstLine="0"/>
        <w:rPr>
          <w:color w:val="000000"/>
          <w:shd w:val="clear" w:color="auto" w:fill="FFFFFF"/>
        </w:rPr>
      </w:pPr>
      <w:r w:rsidRPr="00D74B56">
        <w:rPr>
          <w:color w:val="000000"/>
          <w:shd w:val="clear" w:color="auto" w:fill="FFFFFF"/>
          <w:lang w:val="en-US"/>
        </w:rPr>
        <w:t xml:space="preserve">Veiga Junior VF. </w:t>
      </w:r>
      <w:r w:rsidRPr="00A3647F">
        <w:rPr>
          <w:color w:val="000000"/>
          <w:shd w:val="clear" w:color="auto" w:fill="FFFFFF"/>
        </w:rPr>
        <w:t xml:space="preserve">Estudo do consumo de plantas medicinais na Região Centro-Norte do Estado do Rio de Janeiro: aceitação pelos profissionais de saúde e modo de uso pela população. Rev. bras. </w:t>
      </w:r>
      <w:proofErr w:type="spellStart"/>
      <w:r w:rsidRPr="00A3647F">
        <w:rPr>
          <w:color w:val="000000"/>
          <w:shd w:val="clear" w:color="auto" w:fill="FFFFFF"/>
        </w:rPr>
        <w:t>farmacogn</w:t>
      </w:r>
      <w:proofErr w:type="spellEnd"/>
      <w:r w:rsidRPr="00A3647F">
        <w:rPr>
          <w:color w:val="000000"/>
          <w:shd w:val="clear" w:color="auto" w:fill="FFFFFF"/>
        </w:rPr>
        <w:t>. 2008;18(2):308-13.</w:t>
      </w:r>
    </w:p>
    <w:p w14:paraId="1F5EF251" w14:textId="77777777" w:rsidR="00F54B8E" w:rsidRDefault="00F54B8E" w:rsidP="003A30C7">
      <w:pPr>
        <w:ind w:firstLine="0"/>
      </w:pPr>
    </w:p>
    <w:sectPr w:rsidR="00F54B8E" w:rsidSect="00760021">
      <w:headerReference w:type="default" r:id="rId12"/>
      <w:footerReference w:type="default" r:id="rId13"/>
      <w:headerReference w:type="first" r:id="rId14"/>
      <w:footerReference w:type="first" r:id="rId15"/>
      <w:pgSz w:w="11906" w:h="16838"/>
      <w:pgMar w:top="2268" w:right="1418" w:bottom="1418" w:left="1418" w:header="164" w:footer="964" w:gutter="0"/>
      <w:cols w:space="720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E6BD87" w14:textId="77777777" w:rsidR="00CE1318" w:rsidRDefault="00CE1318">
      <w:r>
        <w:separator/>
      </w:r>
    </w:p>
  </w:endnote>
  <w:endnote w:type="continuationSeparator" w:id="0">
    <w:p w14:paraId="7550D138" w14:textId="77777777" w:rsidR="00CE1318" w:rsidRDefault="00CE13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Segoe UI"/>
    <w:charset w:val="00"/>
    <w:family w:val="roman"/>
    <w:pitch w:val="variable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866596842"/>
      <w:docPartObj>
        <w:docPartGallery w:val="Page Numbers (Bottom of Page)"/>
        <w:docPartUnique/>
      </w:docPartObj>
    </w:sdtPr>
    <w:sdtEndPr/>
    <w:sdtContent>
      <w:p w14:paraId="798250D0" w14:textId="6A2B2C11" w:rsidR="00D07494" w:rsidRDefault="00D07494" w:rsidP="00D07494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C68F0">
          <w:rPr>
            <w:noProof/>
          </w:rPr>
          <w:t>2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BEF155" w14:textId="62B81611" w:rsidR="00F741CE" w:rsidRDefault="00F741CE" w:rsidP="00D07494">
    <w:pPr>
      <w:pStyle w:val="Rodap"/>
      <w:jc w:val="right"/>
    </w:pPr>
    <w:r>
      <w:fldChar w:fldCharType="begin"/>
    </w:r>
    <w:r>
      <w:instrText>PAGE   \* MERGEFORMAT</w:instrText>
    </w:r>
    <w:r>
      <w:fldChar w:fldCharType="separate"/>
    </w:r>
    <w: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9F59B7" w14:textId="77777777" w:rsidR="00CE1318" w:rsidRDefault="00CE1318">
      <w:r>
        <w:separator/>
      </w:r>
    </w:p>
  </w:footnote>
  <w:footnote w:type="continuationSeparator" w:id="0">
    <w:p w14:paraId="73E84D60" w14:textId="77777777" w:rsidR="00CE1318" w:rsidRDefault="00CE13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DFCEC1" w14:textId="59BFF7DB" w:rsidR="00B24020" w:rsidRDefault="00B24020" w:rsidP="00B24020">
    <w:pPr>
      <w:rPr>
        <w:b/>
        <w:bCs/>
        <w:i/>
        <w:lang w:eastAsia="zh-CN"/>
      </w:rPr>
    </w:pPr>
    <w:r>
      <w:rPr>
        <w:noProof/>
        <w:lang w:eastAsia="pt-BR"/>
      </w:rPr>
      <mc:AlternateContent>
        <mc:Choice Requires="wps">
          <w:drawing>
            <wp:anchor distT="5715" distB="4445" distL="5715" distR="4445" simplePos="0" relativeHeight="251659264" behindDoc="1" locked="0" layoutInCell="1" allowOverlap="1" wp14:anchorId="578225B7" wp14:editId="2AD455F5">
              <wp:simplePos x="0" y="0"/>
              <wp:positionH relativeFrom="column">
                <wp:posOffset>4974591</wp:posOffset>
              </wp:positionH>
              <wp:positionV relativeFrom="paragraph">
                <wp:posOffset>33021</wp:posOffset>
              </wp:positionV>
              <wp:extent cx="1485900" cy="1158240"/>
              <wp:effectExtent l="0" t="0" r="19050" b="22860"/>
              <wp:wrapNone/>
              <wp:docPr id="1" name="Caixa de Texto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485900" cy="11582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6538879" w14:textId="77777777" w:rsidR="00B24020" w:rsidRDefault="00B24020" w:rsidP="00B24020">
                          <w:pPr>
                            <w:pStyle w:val="FrameContents"/>
                            <w:ind w:right="33"/>
                            <w:jc w:val="center"/>
                            <w:rPr>
                              <w:b/>
                              <w:lang w:eastAsia="zh-CN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8572766" wp14:editId="628F292D">
                                <wp:extent cx="830580" cy="712468"/>
                                <wp:effectExtent l="0" t="0" r="7620" b="0"/>
                                <wp:docPr id="1585286522" name="Imagem 1" descr="Uma imagem contendo cama&#10;&#10;O conteúdo gerado por IA pode estar incorreto.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16749779" name="Imagem 1" descr="Uma imagem contendo cama&#10;&#10;O conteúdo gerado por IA pode estar incorreto."/>
                                        <pic:cNvPicPr/>
                                      </pic:nvPicPr>
                                      <pic:blipFill>
                                        <a:blip r:embed="rId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846931" cy="726493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6DA75568" w14:textId="77777777" w:rsidR="00B24020" w:rsidRDefault="00B24020" w:rsidP="00B24020">
                          <w:pPr>
                            <w:pStyle w:val="NormalWeb"/>
                            <w:shd w:val="clear" w:color="auto" w:fill="FFFFFF"/>
                            <w:spacing w:before="0" w:after="0"/>
                            <w:jc w:val="center"/>
                            <w:rPr>
                              <w:color w:val="111111"/>
                              <w:sz w:val="20"/>
                              <w:szCs w:val="20"/>
                              <w:lang w:val="en-US"/>
                            </w:rPr>
                          </w:pPr>
                          <w:r>
                            <w:rPr>
                              <w:rStyle w:val="Forte"/>
                              <w:color w:val="111111"/>
                              <w:sz w:val="20"/>
                              <w:szCs w:val="20"/>
                              <w:lang w:val="en-US"/>
                            </w:rPr>
                            <w:t>ISSN 2317-1316</w:t>
                          </w:r>
                        </w:p>
                        <w:p w14:paraId="4784739D" w14:textId="77777777" w:rsidR="00B24020" w:rsidRDefault="00B24020" w:rsidP="00B24020">
                          <w:pPr>
                            <w:pStyle w:val="FrameContents"/>
                            <w:jc w:val="center"/>
                            <w:rPr>
                              <w:b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wrap="square" anchor="t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78225B7" id="Caixa de Texto 2" o:spid="_x0000_s1026" style="position:absolute;left:0;text-align:left;margin-left:391.7pt;margin-top:2.6pt;width:117pt;height:91.2pt;z-index:-251657216;visibility:visible;mso-wrap-style:square;mso-width-percent:0;mso-height-percent:0;mso-wrap-distance-left:.45pt;mso-wrap-distance-top:.45pt;mso-wrap-distance-right:.35pt;mso-wrap-distance-bottom:.35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">
              <v:textbox>
                <w:txbxContent>
                  <w:p w14:paraId="26538879" w14:textId="77777777" w:rsidR="00B24020" w:rsidRDefault="00B24020" w:rsidP="00B24020">
                    <w:pPr>
                      <w:pStyle w:val="FrameContents"/>
                      <w:ind w:right="33"/>
                      <w:jc w:val="center"/>
                      <w:rPr>
                        <w:b/>
                        <w:lang w:eastAsia="zh-CN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18572766" wp14:editId="628F292D">
                          <wp:extent cx="830580" cy="712468"/>
                          <wp:effectExtent l="0" t="0" r="7620" b="0"/>
                          <wp:docPr id="1585286522" name="Imagem 1" descr="Uma imagem contendo cama&#10;&#10;O conteúdo gerado por IA pode estar incorreto.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16749779" name="Imagem 1" descr="Uma imagem contendo cama&#10;&#10;O conteúdo gerado por IA pode estar incorreto."/>
                                  <pic:cNvPicPr/>
                                </pic:nvPicPr>
                                <pic:blipFill>
                                  <a:blip r:embed="rId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846931" cy="726493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6DA75568" w14:textId="77777777" w:rsidR="00B24020" w:rsidRDefault="00B24020" w:rsidP="00B24020">
                    <w:pPr>
                      <w:pStyle w:val="NormalWeb"/>
                      <w:shd w:val="clear" w:color="auto" w:fill="FFFFFF"/>
                      <w:spacing w:before="0" w:after="0"/>
                      <w:jc w:val="center"/>
                      <w:rPr>
                        <w:color w:val="111111"/>
                        <w:sz w:val="20"/>
                        <w:szCs w:val="20"/>
                        <w:lang w:val="en-US"/>
                      </w:rPr>
                    </w:pPr>
                    <w:r>
                      <w:rPr>
                        <w:rStyle w:val="Forte"/>
                        <w:color w:val="111111"/>
                        <w:sz w:val="20"/>
                        <w:szCs w:val="20"/>
                        <w:lang w:val="en-US"/>
                      </w:rPr>
                      <w:t>ISSN 2317-1316</w:t>
                    </w:r>
                  </w:p>
                  <w:p w14:paraId="4784739D" w14:textId="77777777" w:rsidR="00B24020" w:rsidRDefault="00B24020" w:rsidP="00B24020">
                    <w:pPr>
                      <w:pStyle w:val="FrameContents"/>
                      <w:jc w:val="center"/>
                      <w:rPr>
                        <w:b/>
                        <w:sz w:val="16"/>
                        <w:szCs w:val="16"/>
                      </w:rPr>
                    </w:pPr>
                  </w:p>
                </w:txbxContent>
              </v:textbox>
            </v:rect>
          </w:pict>
        </mc:Fallback>
      </mc:AlternateContent>
    </w:r>
  </w:p>
  <w:p w14:paraId="40AA457D" w14:textId="77777777" w:rsidR="00B24020" w:rsidRDefault="00B24020" w:rsidP="00B24020">
    <w:pPr>
      <w:rPr>
        <w:b/>
        <w:bCs/>
        <w:i/>
        <w:lang w:eastAsia="zh-CN"/>
      </w:rPr>
    </w:pPr>
  </w:p>
  <w:p w14:paraId="292B9B3C" w14:textId="0AC8F086" w:rsidR="00B24020" w:rsidRPr="00704E9E" w:rsidRDefault="00B24020" w:rsidP="00B24020">
    <w:pPr>
      <w:rPr>
        <w:b/>
        <w:lang w:eastAsia="zh-CN"/>
      </w:rPr>
    </w:pPr>
    <w:r w:rsidRPr="00704E9E">
      <w:rPr>
        <w:b/>
        <w:bCs/>
        <w:i/>
        <w:lang w:eastAsia="zh-CN"/>
      </w:rPr>
      <w:t>Anais do Congresso Brasileiro d</w:t>
    </w:r>
    <w:r>
      <w:rPr>
        <w:b/>
        <w:bCs/>
        <w:i/>
        <w:lang w:eastAsia="zh-CN"/>
      </w:rPr>
      <w:t>e Iniciação Científica</w:t>
    </w:r>
  </w:p>
  <w:p w14:paraId="08EF1841" w14:textId="77777777" w:rsidR="00B24020" w:rsidRPr="00050B13" w:rsidRDefault="00B24020" w:rsidP="00B24020">
    <w:pPr>
      <w:snapToGrid w:val="0"/>
      <w:spacing w:after="480"/>
      <w:rPr>
        <w:sz w:val="18"/>
        <w:szCs w:val="18"/>
        <w:lang w:eastAsia="zh-CN"/>
      </w:rPr>
    </w:pPr>
    <w:r>
      <w:rPr>
        <w:noProof/>
        <w:lang w:eastAsia="pt-BR"/>
      </w:rPr>
      <mc:AlternateContent>
        <mc:Choice Requires="wps">
          <w:drawing>
            <wp:anchor distT="5080" distB="5080" distL="5080" distR="5080" simplePos="0" relativeHeight="251660288" behindDoc="1" locked="0" layoutInCell="1" allowOverlap="1" wp14:anchorId="5C252DDA" wp14:editId="195CE7ED">
              <wp:simplePos x="0" y="0"/>
              <wp:positionH relativeFrom="column">
                <wp:posOffset>-18415</wp:posOffset>
              </wp:positionH>
              <wp:positionV relativeFrom="paragraph">
                <wp:posOffset>260985</wp:posOffset>
              </wp:positionV>
              <wp:extent cx="4989195" cy="0"/>
              <wp:effectExtent l="5080" t="5080" r="5080" b="5080"/>
              <wp:wrapNone/>
              <wp:docPr id="4" name="Line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4989240" cy="0"/>
                      </a:xfrm>
                      <a:prstGeom prst="line">
                        <a:avLst/>
                      </a:prstGeom>
                      <a:ln w="9525">
                        <a:solidFill>
                          <a:srgbClr val="000000"/>
                        </a:solidFill>
                        <a:round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8A1A6BC" id="Line 13" o:spid="_x0000_s1026" style="position:absolute;flip:y;z-index:-251656192;visibility:visible;mso-wrap-style:square;mso-wrap-distance-left:.4pt;mso-wrap-distance-top:.4pt;mso-wrap-distance-right:.4pt;mso-wrap-distance-bottom:.4pt;mso-position-horizontal:absolute;mso-position-horizontal-relative:text;mso-position-vertical:absolute;mso-position-vertical-relative:text" from="-1.45pt,20.55pt" to="391.4pt,20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"/>
          </w:pict>
        </mc:Fallback>
      </mc:AlternateContent>
    </w:r>
    <w:r w:rsidRPr="00050B13">
      <w:rPr>
        <w:sz w:val="18"/>
        <w:szCs w:val="18"/>
      </w:rPr>
      <w:t>(https://periodicos.unisanta.br/COB)</w:t>
    </w:r>
  </w:p>
  <w:p w14:paraId="7E9C221F" w14:textId="2F1D57A5" w:rsidR="00507BFF" w:rsidRDefault="00507BFF" w:rsidP="00507BFF">
    <w:pPr>
      <w:pStyle w:val="Cabealho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C9AD11" w14:textId="64230E5A" w:rsidR="00D413D7" w:rsidRDefault="00D413D7" w:rsidP="00EB34AE">
    <w:pPr>
      <w:pStyle w:val="Cabealho"/>
      <w:ind w:firstLine="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4862EA"/>
    <w:multiLevelType w:val="multilevel"/>
    <w:tmpl w:val="617C3A0A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i w:val="0"/>
        <w:iCs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B393912"/>
    <w:multiLevelType w:val="hybridMultilevel"/>
    <w:tmpl w:val="525AD8F0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C52E7B"/>
    <w:multiLevelType w:val="hybridMultilevel"/>
    <w:tmpl w:val="AD8C447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BB133D"/>
    <w:multiLevelType w:val="hybridMultilevel"/>
    <w:tmpl w:val="9670E64E"/>
    <w:lvl w:ilvl="0" w:tplc="67A8FD96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4E6002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62E946E4"/>
    <w:multiLevelType w:val="multilevel"/>
    <w:tmpl w:val="E58493E4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62FF1AB8"/>
    <w:multiLevelType w:val="hybridMultilevel"/>
    <w:tmpl w:val="97704F5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A1B5F86"/>
    <w:multiLevelType w:val="multilevel"/>
    <w:tmpl w:val="F4783F7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78757710"/>
    <w:multiLevelType w:val="hybridMultilevel"/>
    <w:tmpl w:val="C434AB58"/>
    <w:lvl w:ilvl="0" w:tplc="BD3648E8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76214195">
    <w:abstractNumId w:val="8"/>
  </w:num>
  <w:num w:numId="2" w16cid:durableId="935092568">
    <w:abstractNumId w:val="7"/>
  </w:num>
  <w:num w:numId="3" w16cid:durableId="294601957">
    <w:abstractNumId w:val="2"/>
  </w:num>
  <w:num w:numId="4" w16cid:durableId="106703729">
    <w:abstractNumId w:val="4"/>
  </w:num>
  <w:num w:numId="5" w16cid:durableId="852257896">
    <w:abstractNumId w:val="3"/>
  </w:num>
  <w:num w:numId="6" w16cid:durableId="1307662334">
    <w:abstractNumId w:val="1"/>
  </w:num>
  <w:num w:numId="7" w16cid:durableId="427577804">
    <w:abstractNumId w:val="5"/>
  </w:num>
  <w:num w:numId="8" w16cid:durableId="2012022080">
    <w:abstractNumId w:val="6"/>
  </w:num>
  <w:num w:numId="9" w16cid:durableId="19496968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I0NrI0MTA1tzQyNTJX0lEKTi0uzszPAykwrAUA9+33giwAAAA="/>
  </w:docVars>
  <w:rsids>
    <w:rsidRoot w:val="00462712"/>
    <w:rsid w:val="0002483F"/>
    <w:rsid w:val="00024DE3"/>
    <w:rsid w:val="000276DC"/>
    <w:rsid w:val="00040C7F"/>
    <w:rsid w:val="0004142B"/>
    <w:rsid w:val="000873A4"/>
    <w:rsid w:val="000A6AA1"/>
    <w:rsid w:val="000B63C0"/>
    <w:rsid w:val="000C377B"/>
    <w:rsid w:val="000E2E56"/>
    <w:rsid w:val="000E5F0D"/>
    <w:rsid w:val="000E6F07"/>
    <w:rsid w:val="000F2056"/>
    <w:rsid w:val="001018C1"/>
    <w:rsid w:val="00102763"/>
    <w:rsid w:val="00104FFB"/>
    <w:rsid w:val="00121EE2"/>
    <w:rsid w:val="00122C05"/>
    <w:rsid w:val="00134B4E"/>
    <w:rsid w:val="00136C4F"/>
    <w:rsid w:val="00137F23"/>
    <w:rsid w:val="00146E03"/>
    <w:rsid w:val="0015051B"/>
    <w:rsid w:val="00156ED5"/>
    <w:rsid w:val="001571EB"/>
    <w:rsid w:val="00157C5C"/>
    <w:rsid w:val="001760C9"/>
    <w:rsid w:val="00192063"/>
    <w:rsid w:val="001C7B98"/>
    <w:rsid w:val="001D68A5"/>
    <w:rsid w:val="001D7405"/>
    <w:rsid w:val="001D756D"/>
    <w:rsid w:val="001E2C54"/>
    <w:rsid w:val="001E4621"/>
    <w:rsid w:val="00226E94"/>
    <w:rsid w:val="00237A59"/>
    <w:rsid w:val="00243048"/>
    <w:rsid w:val="00247A74"/>
    <w:rsid w:val="00273B25"/>
    <w:rsid w:val="00276C86"/>
    <w:rsid w:val="00284C02"/>
    <w:rsid w:val="002A5726"/>
    <w:rsid w:val="002B0044"/>
    <w:rsid w:val="002C17EB"/>
    <w:rsid w:val="002D5B36"/>
    <w:rsid w:val="002D769F"/>
    <w:rsid w:val="002E162A"/>
    <w:rsid w:val="002F34E0"/>
    <w:rsid w:val="00303BF5"/>
    <w:rsid w:val="003119E2"/>
    <w:rsid w:val="0037094C"/>
    <w:rsid w:val="00392FF0"/>
    <w:rsid w:val="003A30C7"/>
    <w:rsid w:val="003B2E8E"/>
    <w:rsid w:val="003C32F3"/>
    <w:rsid w:val="003C7DBA"/>
    <w:rsid w:val="003D7D25"/>
    <w:rsid w:val="003F54C2"/>
    <w:rsid w:val="004000FF"/>
    <w:rsid w:val="0041561E"/>
    <w:rsid w:val="0042014A"/>
    <w:rsid w:val="004471C8"/>
    <w:rsid w:val="00462712"/>
    <w:rsid w:val="00463BF3"/>
    <w:rsid w:val="00464B37"/>
    <w:rsid w:val="00471E09"/>
    <w:rsid w:val="00485770"/>
    <w:rsid w:val="00487D20"/>
    <w:rsid w:val="00487F40"/>
    <w:rsid w:val="004967D9"/>
    <w:rsid w:val="004B0909"/>
    <w:rsid w:val="004B2288"/>
    <w:rsid w:val="004B7378"/>
    <w:rsid w:val="004C72EE"/>
    <w:rsid w:val="004D0126"/>
    <w:rsid w:val="004D1E85"/>
    <w:rsid w:val="004F22F7"/>
    <w:rsid w:val="004F2C81"/>
    <w:rsid w:val="00507BFF"/>
    <w:rsid w:val="005168E6"/>
    <w:rsid w:val="00531E36"/>
    <w:rsid w:val="0053780F"/>
    <w:rsid w:val="00543E92"/>
    <w:rsid w:val="0056598C"/>
    <w:rsid w:val="00567970"/>
    <w:rsid w:val="00583777"/>
    <w:rsid w:val="005A34E4"/>
    <w:rsid w:val="005A5902"/>
    <w:rsid w:val="005A68D4"/>
    <w:rsid w:val="005C2C10"/>
    <w:rsid w:val="005E02D1"/>
    <w:rsid w:val="005E3377"/>
    <w:rsid w:val="005E42D9"/>
    <w:rsid w:val="005E5D48"/>
    <w:rsid w:val="005F6871"/>
    <w:rsid w:val="006177D9"/>
    <w:rsid w:val="00645E3D"/>
    <w:rsid w:val="006519F5"/>
    <w:rsid w:val="006615F0"/>
    <w:rsid w:val="00662066"/>
    <w:rsid w:val="006646E3"/>
    <w:rsid w:val="006E64A7"/>
    <w:rsid w:val="00711064"/>
    <w:rsid w:val="007237F5"/>
    <w:rsid w:val="00726764"/>
    <w:rsid w:val="00726DF1"/>
    <w:rsid w:val="00727525"/>
    <w:rsid w:val="0074112E"/>
    <w:rsid w:val="0075766C"/>
    <w:rsid w:val="00760021"/>
    <w:rsid w:val="00772671"/>
    <w:rsid w:val="007753F8"/>
    <w:rsid w:val="007774E1"/>
    <w:rsid w:val="00780177"/>
    <w:rsid w:val="00780AB3"/>
    <w:rsid w:val="0078149A"/>
    <w:rsid w:val="00794D6A"/>
    <w:rsid w:val="007D6E2F"/>
    <w:rsid w:val="007E0D72"/>
    <w:rsid w:val="007E2312"/>
    <w:rsid w:val="007F212E"/>
    <w:rsid w:val="00815383"/>
    <w:rsid w:val="00816C1D"/>
    <w:rsid w:val="00830033"/>
    <w:rsid w:val="00842CF2"/>
    <w:rsid w:val="0084787B"/>
    <w:rsid w:val="00851BC3"/>
    <w:rsid w:val="008664DE"/>
    <w:rsid w:val="00887CC7"/>
    <w:rsid w:val="00893A7F"/>
    <w:rsid w:val="008A1151"/>
    <w:rsid w:val="008A5774"/>
    <w:rsid w:val="008B25C3"/>
    <w:rsid w:val="008B4967"/>
    <w:rsid w:val="008D0FE2"/>
    <w:rsid w:val="008D1ED9"/>
    <w:rsid w:val="008D7016"/>
    <w:rsid w:val="008E26B6"/>
    <w:rsid w:val="008F7F59"/>
    <w:rsid w:val="009047D0"/>
    <w:rsid w:val="0091541C"/>
    <w:rsid w:val="00917C0B"/>
    <w:rsid w:val="00932CAD"/>
    <w:rsid w:val="009529E8"/>
    <w:rsid w:val="009539D7"/>
    <w:rsid w:val="00960C6A"/>
    <w:rsid w:val="00962614"/>
    <w:rsid w:val="009804BA"/>
    <w:rsid w:val="00991B22"/>
    <w:rsid w:val="009B079B"/>
    <w:rsid w:val="009C3A3C"/>
    <w:rsid w:val="009C67F9"/>
    <w:rsid w:val="009D2B8C"/>
    <w:rsid w:val="009D5720"/>
    <w:rsid w:val="009D6E69"/>
    <w:rsid w:val="009E7EF3"/>
    <w:rsid w:val="009F7EEA"/>
    <w:rsid w:val="00A173B3"/>
    <w:rsid w:val="00A2362E"/>
    <w:rsid w:val="00A3647F"/>
    <w:rsid w:val="00A42216"/>
    <w:rsid w:val="00A44F66"/>
    <w:rsid w:val="00A47371"/>
    <w:rsid w:val="00A54522"/>
    <w:rsid w:val="00A571F0"/>
    <w:rsid w:val="00A7386C"/>
    <w:rsid w:val="00A770BC"/>
    <w:rsid w:val="00A903CD"/>
    <w:rsid w:val="00AB1443"/>
    <w:rsid w:val="00AB25E8"/>
    <w:rsid w:val="00AD4122"/>
    <w:rsid w:val="00AF2900"/>
    <w:rsid w:val="00AF60F5"/>
    <w:rsid w:val="00B0508C"/>
    <w:rsid w:val="00B17CAC"/>
    <w:rsid w:val="00B24020"/>
    <w:rsid w:val="00B25050"/>
    <w:rsid w:val="00B26F5B"/>
    <w:rsid w:val="00B31B6E"/>
    <w:rsid w:val="00B337AD"/>
    <w:rsid w:val="00B358D7"/>
    <w:rsid w:val="00B35B4A"/>
    <w:rsid w:val="00B45E3C"/>
    <w:rsid w:val="00B519F5"/>
    <w:rsid w:val="00B56525"/>
    <w:rsid w:val="00BB0065"/>
    <w:rsid w:val="00BB1968"/>
    <w:rsid w:val="00BD1636"/>
    <w:rsid w:val="00BD1A5F"/>
    <w:rsid w:val="00BD6BDD"/>
    <w:rsid w:val="00C17630"/>
    <w:rsid w:val="00C2115B"/>
    <w:rsid w:val="00C30258"/>
    <w:rsid w:val="00C47628"/>
    <w:rsid w:val="00C720FC"/>
    <w:rsid w:val="00C93C18"/>
    <w:rsid w:val="00CA3FDC"/>
    <w:rsid w:val="00CA42D3"/>
    <w:rsid w:val="00CC426E"/>
    <w:rsid w:val="00CD0FD7"/>
    <w:rsid w:val="00CE1318"/>
    <w:rsid w:val="00CF3F18"/>
    <w:rsid w:val="00D02C95"/>
    <w:rsid w:val="00D07494"/>
    <w:rsid w:val="00D413D7"/>
    <w:rsid w:val="00D54039"/>
    <w:rsid w:val="00D72142"/>
    <w:rsid w:val="00D74B56"/>
    <w:rsid w:val="00D81646"/>
    <w:rsid w:val="00D817D7"/>
    <w:rsid w:val="00D908BA"/>
    <w:rsid w:val="00D968DC"/>
    <w:rsid w:val="00DA71D9"/>
    <w:rsid w:val="00DB00FF"/>
    <w:rsid w:val="00DB4573"/>
    <w:rsid w:val="00DB7710"/>
    <w:rsid w:val="00DC68F0"/>
    <w:rsid w:val="00DD450D"/>
    <w:rsid w:val="00DE0195"/>
    <w:rsid w:val="00DE36D7"/>
    <w:rsid w:val="00DE7AC0"/>
    <w:rsid w:val="00DF618D"/>
    <w:rsid w:val="00E05CBE"/>
    <w:rsid w:val="00E153B2"/>
    <w:rsid w:val="00E31808"/>
    <w:rsid w:val="00E44472"/>
    <w:rsid w:val="00E511D1"/>
    <w:rsid w:val="00E603B0"/>
    <w:rsid w:val="00E81797"/>
    <w:rsid w:val="00EB34AE"/>
    <w:rsid w:val="00EF296A"/>
    <w:rsid w:val="00EF55DF"/>
    <w:rsid w:val="00EF7BC7"/>
    <w:rsid w:val="00F12F10"/>
    <w:rsid w:val="00F13667"/>
    <w:rsid w:val="00F42E38"/>
    <w:rsid w:val="00F54B8E"/>
    <w:rsid w:val="00F57737"/>
    <w:rsid w:val="00F71B56"/>
    <w:rsid w:val="00F72DD8"/>
    <w:rsid w:val="00F741CE"/>
    <w:rsid w:val="00F83F3D"/>
    <w:rsid w:val="00F94830"/>
    <w:rsid w:val="00F96F17"/>
    <w:rsid w:val="00FA4A5A"/>
    <w:rsid w:val="00FB2F6C"/>
    <w:rsid w:val="00FB548B"/>
    <w:rsid w:val="00FC2AD3"/>
    <w:rsid w:val="00FC5031"/>
    <w:rsid w:val="00FD3A7F"/>
    <w:rsid w:val="00FE1000"/>
    <w:rsid w:val="00FF600E"/>
    <w:rsid w:val="00FF6479"/>
    <w:rsid w:val="00FF72DC"/>
    <w:rsid w:val="54B0A7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E472AF1"/>
  <w15:docId w15:val="{207C6A98-782B-4430-89BE-E19D149D0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SimSun" w:hAnsi="Calibri" w:cs="Calibr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7D25"/>
    <w:pPr>
      <w:suppressAutoHyphens/>
      <w:spacing w:after="80"/>
      <w:ind w:firstLine="567"/>
      <w:jc w:val="both"/>
    </w:pPr>
    <w:rPr>
      <w:rFonts w:ascii="Times New Roman" w:hAnsi="Times New Roman"/>
      <w:color w:val="00000A"/>
      <w:lang w:val="pt-BR"/>
    </w:rPr>
  </w:style>
  <w:style w:type="paragraph" w:styleId="Ttulo1">
    <w:name w:val="heading 1"/>
    <w:basedOn w:val="Normal"/>
    <w:next w:val="Normal"/>
    <w:link w:val="Ttulo1Char"/>
    <w:uiPriority w:val="9"/>
    <w:qFormat/>
    <w:rsid w:val="00962614"/>
    <w:pPr>
      <w:widowControl w:val="0"/>
      <w:numPr>
        <w:numId w:val="7"/>
      </w:numPr>
      <w:spacing w:before="120"/>
      <w:ind w:left="431" w:right="-431" w:hanging="431"/>
      <w:outlineLvl w:val="0"/>
    </w:pPr>
    <w:rPr>
      <w:b/>
      <w:bCs/>
      <w:sz w:val="28"/>
      <w:szCs w:val="28"/>
    </w:rPr>
  </w:style>
  <w:style w:type="paragraph" w:styleId="Ttulo2">
    <w:name w:val="heading 2"/>
    <w:basedOn w:val="PargrafodaLista"/>
    <w:next w:val="Normal"/>
    <w:link w:val="Ttulo2Char"/>
    <w:uiPriority w:val="9"/>
    <w:unhideWhenUsed/>
    <w:qFormat/>
    <w:rsid w:val="00DE36D7"/>
    <w:pPr>
      <w:widowControl w:val="0"/>
      <w:numPr>
        <w:ilvl w:val="1"/>
        <w:numId w:val="7"/>
      </w:numPr>
      <w:spacing w:before="120"/>
      <w:ind w:right="-431"/>
      <w:outlineLvl w:val="1"/>
    </w:pPr>
    <w:rPr>
      <w:b/>
      <w:sz w:val="28"/>
    </w:rPr>
  </w:style>
  <w:style w:type="paragraph" w:styleId="Ttulo3">
    <w:name w:val="heading 3"/>
    <w:basedOn w:val="Normal"/>
    <w:next w:val="Normal"/>
    <w:link w:val="Ttulo3Char"/>
    <w:uiPriority w:val="9"/>
    <w:unhideWhenUsed/>
    <w:rsid w:val="00D02C95"/>
    <w:pPr>
      <w:keepNext/>
      <w:keepLines/>
      <w:numPr>
        <w:ilvl w:val="2"/>
        <w:numId w:val="7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D02C95"/>
    <w:pPr>
      <w:keepNext/>
      <w:keepLines/>
      <w:numPr>
        <w:ilvl w:val="3"/>
        <w:numId w:val="7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D02C95"/>
    <w:pPr>
      <w:keepNext/>
      <w:keepLines/>
      <w:numPr>
        <w:ilvl w:val="4"/>
        <w:numId w:val="7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D02C95"/>
    <w:pPr>
      <w:keepNext/>
      <w:keepLines/>
      <w:numPr>
        <w:ilvl w:val="5"/>
        <w:numId w:val="7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D02C95"/>
    <w:pPr>
      <w:keepNext/>
      <w:keepLines/>
      <w:numPr>
        <w:ilvl w:val="6"/>
        <w:numId w:val="7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D02C95"/>
    <w:pPr>
      <w:keepNext/>
      <w:keepLines/>
      <w:numPr>
        <w:ilvl w:val="7"/>
        <w:numId w:val="7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D02C95"/>
    <w:pPr>
      <w:keepNext/>
      <w:keepLines/>
      <w:numPr>
        <w:ilvl w:val="8"/>
        <w:numId w:val="7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CabealhoChar1">
    <w:name w:val="Cabeçalho Char1"/>
    <w:basedOn w:val="Fontepargpadro"/>
    <w:link w:val="Cabealho1"/>
    <w:uiPriority w:val="99"/>
    <w:rsid w:val="00151F38"/>
  </w:style>
  <w:style w:type="character" w:customStyle="1" w:styleId="RodapChar1">
    <w:name w:val="Rodapé Char1"/>
    <w:basedOn w:val="Fontepargpadro"/>
    <w:link w:val="Rodap1"/>
    <w:uiPriority w:val="99"/>
    <w:rsid w:val="00151F38"/>
  </w:style>
  <w:style w:type="character" w:customStyle="1" w:styleId="LinkdaInternet">
    <w:name w:val="Link da Internet"/>
    <w:rPr>
      <w:color w:val="000080"/>
      <w:u w:val="single"/>
    </w:rPr>
  </w:style>
  <w:style w:type="character" w:customStyle="1" w:styleId="MenoPendente1">
    <w:name w:val="Menção Pendente1"/>
    <w:rPr>
      <w:color w:val="808080"/>
      <w:shd w:val="clear" w:color="auto" w:fill="E6E6E6"/>
    </w:rPr>
  </w:style>
  <w:style w:type="character" w:styleId="HiperlinkVisitado">
    <w:name w:val="FollowedHyperlink"/>
    <w:rPr>
      <w:color w:val="800080"/>
      <w:u w:val="single" w:color="000000"/>
    </w:rPr>
  </w:style>
  <w:style w:type="character" w:customStyle="1" w:styleId="RodapChar">
    <w:name w:val="Rodapé Char"/>
    <w:uiPriority w:val="99"/>
    <w:rPr>
      <w:sz w:val="24"/>
      <w:szCs w:val="24"/>
      <w:lang w:eastAsia="en-US"/>
    </w:rPr>
  </w:style>
  <w:style w:type="character" w:customStyle="1" w:styleId="CabealhoChar">
    <w:name w:val="Cabeçalho Char"/>
    <w:rPr>
      <w:sz w:val="24"/>
      <w:szCs w:val="24"/>
      <w:lang w:eastAsia="en-US"/>
    </w:rPr>
  </w:style>
  <w:style w:type="character" w:customStyle="1" w:styleId="TextodebaloChar">
    <w:name w:val="Texto de balão Char"/>
    <w:rPr>
      <w:rFonts w:ascii="Lucida Grande" w:hAnsi="Lucida Grande" w:cs="Lucida Grande"/>
      <w:sz w:val="18"/>
      <w:szCs w:val="18"/>
    </w:rPr>
  </w:style>
  <w:style w:type="character" w:styleId="Refdecomentrio">
    <w:name w:val="annotation reference"/>
    <w:basedOn w:val="Fontepargpadro"/>
    <w:uiPriority w:val="99"/>
    <w:semiHidden/>
    <w:unhideWhenUsed/>
    <w:rsid w:val="00AE6647"/>
    <w:rPr>
      <w:sz w:val="16"/>
      <w:szCs w:val="16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AE6647"/>
    <w:rPr>
      <w:color w:val="00000A"/>
      <w:sz w:val="20"/>
      <w:szCs w:val="20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AE6647"/>
    <w:rPr>
      <w:b/>
      <w:bCs/>
      <w:color w:val="00000A"/>
      <w:sz w:val="20"/>
      <w:szCs w:val="20"/>
    </w:rPr>
  </w:style>
  <w:style w:type="paragraph" w:styleId="Ttulo">
    <w:name w:val="Title"/>
    <w:basedOn w:val="Normal"/>
    <w:next w:val="Corpodotexto"/>
    <w:pPr>
      <w:keepNext/>
      <w:spacing w:before="24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Corpodotexto">
    <w:name w:val="Corpo do texto"/>
    <w:basedOn w:val="Normal"/>
    <w:pPr>
      <w:spacing w:after="140" w:line="288" w:lineRule="auto"/>
    </w:pPr>
  </w:style>
  <w:style w:type="paragraph" w:styleId="Lista">
    <w:name w:val="List"/>
    <w:basedOn w:val="Corpodotexto"/>
    <w:rPr>
      <w:rFonts w:cs="Mangal"/>
    </w:rPr>
  </w:style>
  <w:style w:type="paragraph" w:customStyle="1" w:styleId="Legenda1">
    <w:name w:val="Legenda1"/>
    <w:basedOn w:val="Normal"/>
    <w:pPr>
      <w:suppressLineNumbers/>
      <w:spacing w:before="120"/>
    </w:pPr>
    <w:rPr>
      <w:rFonts w:cs="Mangal"/>
      <w:i/>
      <w:iCs/>
    </w:rPr>
  </w:style>
  <w:style w:type="paragraph" w:customStyle="1" w:styleId="ndice">
    <w:name w:val="Índice"/>
    <w:basedOn w:val="Normal"/>
    <w:pPr>
      <w:suppressLineNumbers/>
    </w:pPr>
    <w:rPr>
      <w:rFonts w:cs="Mangal"/>
    </w:rPr>
  </w:style>
  <w:style w:type="paragraph" w:customStyle="1" w:styleId="Ttulododocumento">
    <w:name w:val="Título do documento"/>
    <w:qFormat/>
    <w:rsid w:val="001D756D"/>
    <w:pPr>
      <w:keepNext/>
      <w:jc w:val="both"/>
    </w:pPr>
    <w:rPr>
      <w:rFonts w:ascii="Times New Roman" w:eastAsia="Microsoft YaHei" w:hAnsi="Times New Roman" w:cs="Mangal"/>
      <w:b/>
      <w:color w:val="000000" w:themeColor="text1"/>
      <w:sz w:val="32"/>
      <w:szCs w:val="28"/>
    </w:rPr>
  </w:style>
  <w:style w:type="paragraph" w:styleId="Legenda">
    <w:name w:val="caption"/>
    <w:basedOn w:val="Normal"/>
    <w:qFormat/>
    <w:rsid w:val="009F7EEA"/>
    <w:pPr>
      <w:suppressLineNumbers/>
      <w:spacing w:before="80"/>
      <w:ind w:firstLine="0"/>
      <w:jc w:val="center"/>
    </w:pPr>
    <w:rPr>
      <w:rFonts w:cs="Mangal"/>
      <w:i/>
      <w:iCs/>
      <w:sz w:val="20"/>
    </w:rPr>
  </w:style>
  <w:style w:type="paragraph" w:customStyle="1" w:styleId="Cabealho1">
    <w:name w:val="Cabeçalho1"/>
    <w:basedOn w:val="Normal"/>
    <w:link w:val="CabealhoChar1"/>
    <w:uiPriority w:val="99"/>
    <w:unhideWhenUsed/>
    <w:rsid w:val="00151F38"/>
    <w:pPr>
      <w:tabs>
        <w:tab w:val="center" w:pos="4680"/>
        <w:tab w:val="right" w:pos="9360"/>
      </w:tabs>
    </w:pPr>
  </w:style>
  <w:style w:type="paragraph" w:customStyle="1" w:styleId="Rodap1">
    <w:name w:val="Rodapé1"/>
    <w:basedOn w:val="Normal"/>
    <w:link w:val="RodapChar1"/>
    <w:uiPriority w:val="99"/>
    <w:unhideWhenUsed/>
    <w:rsid w:val="00151F38"/>
    <w:pPr>
      <w:tabs>
        <w:tab w:val="center" w:pos="4680"/>
        <w:tab w:val="right" w:pos="9360"/>
      </w:tabs>
    </w:pPr>
  </w:style>
  <w:style w:type="paragraph" w:styleId="Textodebalo">
    <w:name w:val="Balloon Text"/>
    <w:basedOn w:val="Normal"/>
    <w:rPr>
      <w:rFonts w:ascii="Lucida Grande" w:hAnsi="Lucida Grande"/>
      <w:sz w:val="18"/>
      <w:szCs w:val="18"/>
      <w:lang w:val="x-none" w:eastAsia="x-none"/>
    </w:rPr>
  </w:style>
  <w:style w:type="paragraph" w:styleId="Textodecomentrio">
    <w:name w:val="annotation text"/>
    <w:basedOn w:val="Normal"/>
    <w:link w:val="TextodecomentrioChar"/>
    <w:uiPriority w:val="99"/>
    <w:unhideWhenUsed/>
    <w:rsid w:val="00AE6647"/>
    <w:rPr>
      <w:sz w:val="20"/>
      <w:szCs w:val="20"/>
    </w:rPr>
  </w:style>
  <w:style w:type="paragraph" w:styleId="Assuntodocomentrio">
    <w:name w:val="annotation subject"/>
    <w:basedOn w:val="Textodecomentrio"/>
    <w:link w:val="AssuntodocomentrioChar"/>
    <w:uiPriority w:val="99"/>
    <w:semiHidden/>
    <w:unhideWhenUsed/>
    <w:rsid w:val="00AE6647"/>
    <w:rPr>
      <w:b/>
      <w:bCs/>
    </w:rPr>
  </w:style>
  <w:style w:type="paragraph" w:styleId="Cabealho">
    <w:name w:val="header"/>
    <w:basedOn w:val="Normal"/>
    <w:link w:val="CabealhoChar2"/>
    <w:uiPriority w:val="99"/>
    <w:unhideWhenUsed/>
    <w:rsid w:val="008E26B6"/>
    <w:pPr>
      <w:tabs>
        <w:tab w:val="center" w:pos="4252"/>
        <w:tab w:val="right" w:pos="8504"/>
      </w:tabs>
    </w:pPr>
  </w:style>
  <w:style w:type="character" w:customStyle="1" w:styleId="CabealhoChar2">
    <w:name w:val="Cabeçalho Char2"/>
    <w:basedOn w:val="Fontepargpadro"/>
    <w:link w:val="Cabealho"/>
    <w:uiPriority w:val="99"/>
    <w:rsid w:val="008E26B6"/>
    <w:rPr>
      <w:color w:val="00000A"/>
    </w:rPr>
  </w:style>
  <w:style w:type="paragraph" w:styleId="Rodap">
    <w:name w:val="footer"/>
    <w:basedOn w:val="Normal"/>
    <w:link w:val="RodapChar2"/>
    <w:uiPriority w:val="99"/>
    <w:unhideWhenUsed/>
    <w:rsid w:val="008E26B6"/>
    <w:pPr>
      <w:tabs>
        <w:tab w:val="center" w:pos="4252"/>
        <w:tab w:val="right" w:pos="8504"/>
      </w:tabs>
    </w:pPr>
  </w:style>
  <w:style w:type="character" w:customStyle="1" w:styleId="RodapChar2">
    <w:name w:val="Rodapé Char2"/>
    <w:basedOn w:val="Fontepargpadro"/>
    <w:link w:val="Rodap"/>
    <w:uiPriority w:val="99"/>
    <w:rsid w:val="008E26B6"/>
    <w:rPr>
      <w:color w:val="00000A"/>
    </w:rPr>
  </w:style>
  <w:style w:type="character" w:customStyle="1" w:styleId="Ttulo1Char">
    <w:name w:val="Título 1 Char"/>
    <w:basedOn w:val="Fontepargpadro"/>
    <w:link w:val="Ttulo1"/>
    <w:uiPriority w:val="9"/>
    <w:rsid w:val="00962614"/>
    <w:rPr>
      <w:rFonts w:ascii="Times New Roman" w:hAnsi="Times New Roman"/>
      <w:b/>
      <w:bCs/>
      <w:color w:val="00000A"/>
      <w:sz w:val="28"/>
      <w:szCs w:val="28"/>
      <w:lang w:val="pt-BR"/>
    </w:rPr>
  </w:style>
  <w:style w:type="paragraph" w:styleId="PargrafodaLista">
    <w:name w:val="List Paragraph"/>
    <w:basedOn w:val="Normal"/>
    <w:uiPriority w:val="34"/>
    <w:qFormat/>
    <w:rsid w:val="005168E6"/>
    <w:pPr>
      <w:ind w:left="720"/>
      <w:contextualSpacing/>
    </w:pPr>
  </w:style>
  <w:style w:type="character" w:customStyle="1" w:styleId="Ttulo2Char">
    <w:name w:val="Título 2 Char"/>
    <w:basedOn w:val="Fontepargpadro"/>
    <w:link w:val="Ttulo2"/>
    <w:uiPriority w:val="9"/>
    <w:rsid w:val="00DE36D7"/>
    <w:rPr>
      <w:rFonts w:ascii="Times New Roman" w:hAnsi="Times New Roman"/>
      <w:b/>
      <w:color w:val="00000A"/>
      <w:sz w:val="28"/>
      <w:lang w:val="pt-BR"/>
    </w:rPr>
  </w:style>
  <w:style w:type="paragraph" w:customStyle="1" w:styleId="Autores">
    <w:name w:val="Autores"/>
    <w:basedOn w:val="Normal"/>
    <w:link w:val="AutoresChar"/>
    <w:qFormat/>
    <w:rsid w:val="003F54C2"/>
    <w:pPr>
      <w:spacing w:after="0"/>
      <w:ind w:firstLine="0"/>
      <w:jc w:val="center"/>
    </w:pPr>
  </w:style>
  <w:style w:type="character" w:styleId="nfase">
    <w:name w:val="Emphasis"/>
    <w:uiPriority w:val="20"/>
    <w:rsid w:val="009E7EF3"/>
    <w:rPr>
      <w:i/>
      <w:iCs/>
    </w:rPr>
  </w:style>
  <w:style w:type="character" w:customStyle="1" w:styleId="AutoresChar">
    <w:name w:val="Autores Char"/>
    <w:basedOn w:val="Fontepargpadro"/>
    <w:link w:val="Autores"/>
    <w:rsid w:val="003F54C2"/>
    <w:rPr>
      <w:rFonts w:ascii="Times New Roman" w:hAnsi="Times New Roman"/>
      <w:color w:val="00000A"/>
      <w:lang w:val="pt-BR"/>
    </w:rPr>
  </w:style>
  <w:style w:type="paragraph" w:customStyle="1" w:styleId="Resumo">
    <w:name w:val="Resumo"/>
    <w:qFormat/>
    <w:rsid w:val="00815383"/>
    <w:pPr>
      <w:ind w:left="567" w:right="567"/>
      <w:jc w:val="both"/>
    </w:pPr>
    <w:rPr>
      <w:rFonts w:ascii="Times New Roman" w:hAnsi="Times New Roman"/>
      <w:i/>
      <w:iCs/>
      <w:color w:val="00000A"/>
      <w:lang w:val="pt-BR"/>
    </w:rPr>
  </w:style>
  <w:style w:type="paragraph" w:customStyle="1" w:styleId="Observaes">
    <w:name w:val="Observações"/>
    <w:qFormat/>
    <w:rsid w:val="00B358D7"/>
    <w:pPr>
      <w:jc w:val="right"/>
    </w:pPr>
    <w:rPr>
      <w:rFonts w:ascii="Times New Roman" w:hAnsi="Times New Roman"/>
      <w:i/>
      <w:color w:val="00000A"/>
      <w:lang w:val="pt-BR"/>
    </w:rPr>
  </w:style>
  <w:style w:type="table" w:styleId="Tabelacomgrade">
    <w:name w:val="Table Grid"/>
    <w:basedOn w:val="Tabelanormal"/>
    <w:uiPriority w:val="39"/>
    <w:rsid w:val="004471C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oEspaoReservado">
    <w:name w:val="Placeholder Text"/>
    <w:basedOn w:val="Fontepargpadro"/>
    <w:uiPriority w:val="99"/>
    <w:semiHidden/>
    <w:rsid w:val="005E02D1"/>
    <w:rPr>
      <w:color w:val="808080"/>
    </w:rPr>
  </w:style>
  <w:style w:type="paragraph" w:styleId="Subttulo">
    <w:name w:val="Subtitle"/>
    <w:basedOn w:val="Normal"/>
    <w:next w:val="Normal"/>
    <w:link w:val="SubttuloChar"/>
    <w:uiPriority w:val="11"/>
    <w:rsid w:val="00DE7AC0"/>
    <w:pPr>
      <w:widowControl w:val="0"/>
      <w:spacing w:before="120" w:after="240"/>
      <w:ind w:right="-430"/>
      <w:jc w:val="center"/>
    </w:pPr>
    <w:rPr>
      <w:sz w:val="20"/>
    </w:rPr>
  </w:style>
  <w:style w:type="character" w:customStyle="1" w:styleId="SubttuloChar">
    <w:name w:val="Subtítulo Char"/>
    <w:basedOn w:val="Fontepargpadro"/>
    <w:link w:val="Subttulo"/>
    <w:uiPriority w:val="11"/>
    <w:rsid w:val="00DE7AC0"/>
    <w:rPr>
      <w:rFonts w:ascii="Times New Roman" w:hAnsi="Times New Roman"/>
      <w:color w:val="00000A"/>
      <w:sz w:val="20"/>
      <w:lang w:val="pt-BR"/>
    </w:rPr>
  </w:style>
  <w:style w:type="character" w:customStyle="1" w:styleId="Ttulo3Char">
    <w:name w:val="Título 3 Char"/>
    <w:basedOn w:val="Fontepargpadro"/>
    <w:link w:val="Ttulo3"/>
    <w:uiPriority w:val="9"/>
    <w:rsid w:val="00D02C95"/>
    <w:rPr>
      <w:rFonts w:asciiTheme="majorHAnsi" w:eastAsiaTheme="majorEastAsia" w:hAnsiTheme="majorHAnsi" w:cstheme="majorBidi"/>
      <w:color w:val="1F4D78" w:themeColor="accent1" w:themeShade="7F"/>
      <w:lang w:val="pt-BR"/>
    </w:rPr>
  </w:style>
  <w:style w:type="character" w:customStyle="1" w:styleId="Ttulo4Char">
    <w:name w:val="Título 4 Char"/>
    <w:basedOn w:val="Fontepargpadro"/>
    <w:link w:val="Ttulo4"/>
    <w:uiPriority w:val="9"/>
    <w:semiHidden/>
    <w:rsid w:val="00D02C95"/>
    <w:rPr>
      <w:rFonts w:asciiTheme="majorHAnsi" w:eastAsiaTheme="majorEastAsia" w:hAnsiTheme="majorHAnsi" w:cstheme="majorBidi"/>
      <w:i/>
      <w:iCs/>
      <w:color w:val="2E74B5" w:themeColor="accent1" w:themeShade="BF"/>
      <w:lang w:val="pt-BR"/>
    </w:rPr>
  </w:style>
  <w:style w:type="character" w:customStyle="1" w:styleId="Ttulo5Char">
    <w:name w:val="Título 5 Char"/>
    <w:basedOn w:val="Fontepargpadro"/>
    <w:link w:val="Ttulo5"/>
    <w:uiPriority w:val="9"/>
    <w:semiHidden/>
    <w:rsid w:val="00D02C95"/>
    <w:rPr>
      <w:rFonts w:asciiTheme="majorHAnsi" w:eastAsiaTheme="majorEastAsia" w:hAnsiTheme="majorHAnsi" w:cstheme="majorBidi"/>
      <w:color w:val="2E74B5" w:themeColor="accent1" w:themeShade="BF"/>
      <w:lang w:val="pt-BR"/>
    </w:rPr>
  </w:style>
  <w:style w:type="character" w:customStyle="1" w:styleId="Ttulo6Char">
    <w:name w:val="Título 6 Char"/>
    <w:basedOn w:val="Fontepargpadro"/>
    <w:link w:val="Ttulo6"/>
    <w:uiPriority w:val="9"/>
    <w:semiHidden/>
    <w:rsid w:val="00D02C95"/>
    <w:rPr>
      <w:rFonts w:asciiTheme="majorHAnsi" w:eastAsiaTheme="majorEastAsia" w:hAnsiTheme="majorHAnsi" w:cstheme="majorBidi"/>
      <w:color w:val="1F4D78" w:themeColor="accent1" w:themeShade="7F"/>
      <w:lang w:val="pt-BR"/>
    </w:rPr>
  </w:style>
  <w:style w:type="character" w:customStyle="1" w:styleId="Ttulo7Char">
    <w:name w:val="Título 7 Char"/>
    <w:basedOn w:val="Fontepargpadro"/>
    <w:link w:val="Ttulo7"/>
    <w:uiPriority w:val="9"/>
    <w:semiHidden/>
    <w:rsid w:val="00D02C95"/>
    <w:rPr>
      <w:rFonts w:asciiTheme="majorHAnsi" w:eastAsiaTheme="majorEastAsia" w:hAnsiTheme="majorHAnsi" w:cstheme="majorBidi"/>
      <w:i/>
      <w:iCs/>
      <w:color w:val="1F4D78" w:themeColor="accent1" w:themeShade="7F"/>
      <w:lang w:val="pt-BR"/>
    </w:rPr>
  </w:style>
  <w:style w:type="character" w:customStyle="1" w:styleId="Ttulo8Char">
    <w:name w:val="Título 8 Char"/>
    <w:basedOn w:val="Fontepargpadro"/>
    <w:link w:val="Ttulo8"/>
    <w:uiPriority w:val="9"/>
    <w:semiHidden/>
    <w:rsid w:val="00D02C95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pt-BR"/>
    </w:rPr>
  </w:style>
  <w:style w:type="character" w:customStyle="1" w:styleId="Ttulo9Char">
    <w:name w:val="Título 9 Char"/>
    <w:basedOn w:val="Fontepargpadro"/>
    <w:link w:val="Ttulo9"/>
    <w:uiPriority w:val="9"/>
    <w:semiHidden/>
    <w:rsid w:val="00D02C9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pt-BR"/>
    </w:rPr>
  </w:style>
  <w:style w:type="paragraph" w:styleId="Reviso">
    <w:name w:val="Revision"/>
    <w:hidden/>
    <w:uiPriority w:val="99"/>
    <w:semiHidden/>
    <w:rsid w:val="006615F0"/>
    <w:rPr>
      <w:rFonts w:ascii="Times New Roman" w:hAnsi="Times New Roman"/>
      <w:color w:val="00000A"/>
      <w:lang w:val="pt-BR"/>
    </w:rPr>
  </w:style>
  <w:style w:type="paragraph" w:styleId="SemEspaamento">
    <w:name w:val="No Spacing"/>
    <w:uiPriority w:val="1"/>
    <w:qFormat/>
    <w:rsid w:val="001571EB"/>
    <w:rPr>
      <w:rFonts w:eastAsia="Calibri" w:cs="Times New Roman"/>
      <w:sz w:val="22"/>
      <w:szCs w:val="22"/>
      <w:lang w:val="pt-BR"/>
    </w:rPr>
  </w:style>
  <w:style w:type="paragraph" w:styleId="NormalWeb">
    <w:name w:val="Normal (Web)"/>
    <w:basedOn w:val="Normal"/>
    <w:link w:val="NormalWebChar"/>
    <w:uiPriority w:val="99"/>
    <w:unhideWhenUsed/>
    <w:qFormat/>
    <w:rsid w:val="00F54B8E"/>
    <w:pPr>
      <w:suppressAutoHyphens w:val="0"/>
      <w:spacing w:before="100" w:beforeAutospacing="1" w:after="100" w:afterAutospacing="1"/>
      <w:ind w:firstLine="0"/>
      <w:jc w:val="left"/>
    </w:pPr>
    <w:rPr>
      <w:rFonts w:eastAsia="Times New Roman" w:cs="Times New Roman"/>
      <w:color w:val="auto"/>
      <w:lang w:eastAsia="pt-BR"/>
    </w:rPr>
  </w:style>
  <w:style w:type="character" w:styleId="Forte">
    <w:name w:val="Strong"/>
    <w:uiPriority w:val="22"/>
    <w:qFormat/>
    <w:rsid w:val="00B24020"/>
    <w:rPr>
      <w:b/>
      <w:bCs/>
    </w:rPr>
  </w:style>
  <w:style w:type="character" w:customStyle="1" w:styleId="NormalWebChar">
    <w:name w:val="Normal (Web) Char"/>
    <w:link w:val="NormalWeb"/>
    <w:uiPriority w:val="99"/>
    <w:qFormat/>
    <w:rsid w:val="00B24020"/>
    <w:rPr>
      <w:rFonts w:ascii="Times New Roman" w:eastAsia="Times New Roman" w:hAnsi="Times New Roman" w:cs="Times New Roman"/>
      <w:lang w:val="pt-BR" w:eastAsia="pt-BR"/>
    </w:rPr>
  </w:style>
  <w:style w:type="paragraph" w:customStyle="1" w:styleId="FrameContents">
    <w:name w:val="Frame Contents"/>
    <w:basedOn w:val="Normal"/>
    <w:qFormat/>
    <w:rsid w:val="00B24020"/>
    <w:pPr>
      <w:suppressAutoHyphens w:val="0"/>
      <w:spacing w:after="0"/>
      <w:ind w:firstLine="0"/>
    </w:pPr>
    <w:rPr>
      <w:rFonts w:cs="Times New Roman"/>
      <w:color w:val="auto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13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7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6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8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0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60C633D2BD4164CB48306B1DF547C47" ma:contentTypeVersion="5" ma:contentTypeDescription="Crie um novo documento." ma:contentTypeScope="" ma:versionID="80a678383e55420e1b1aeb399efc9636">
  <xsd:schema xmlns:xsd="http://www.w3.org/2001/XMLSchema" xmlns:xs="http://www.w3.org/2001/XMLSchema" xmlns:p="http://schemas.microsoft.com/office/2006/metadata/properties" xmlns:ns3="ae42d2d4-ae62-4c77-a3b7-32f8c6797b1f" targetNamespace="http://schemas.microsoft.com/office/2006/metadata/properties" ma:root="true" ma:fieldsID="ced1d31fe3bba39674a6c0273d2f6602" ns3:_="">
    <xsd:import namespace="ae42d2d4-ae62-4c77-a3b7-32f8c6797b1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42d2d4-ae62-4c77-a3b7-32f8c6797b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1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e42d2d4-ae62-4c77-a3b7-32f8c6797b1f" xsi:nil="true"/>
  </documentManagement>
</p:properties>
</file>

<file path=customXml/itemProps1.xml><?xml version="1.0" encoding="utf-8"?>
<ds:datastoreItem xmlns:ds="http://schemas.openxmlformats.org/officeDocument/2006/customXml" ds:itemID="{4300E33C-9B92-499B-A43D-3F3D38BEA9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e42d2d4-ae62-4c77-a3b7-32f8c6797b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91D8E51-AA97-455D-9840-094C5C88542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E35959B-2998-452D-8343-7B7D9A1BF0B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C10BC25-09AF-4D65-BBC3-74057059FA41}">
  <ds:schemaRefs>
    <ds:schemaRef ds:uri="http://schemas.microsoft.com/office/2006/metadata/properties"/>
    <ds:schemaRef ds:uri="http://schemas.microsoft.com/office/infopath/2007/PartnerControls"/>
    <ds:schemaRef ds:uri="ae42d2d4-ae62-4c77-a3b7-32f8c6797b1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1677</Words>
  <Characters>9062</Characters>
  <Application>Microsoft Office Word</Application>
  <DocSecurity>0</DocSecurity>
  <Lines>75</Lines>
  <Paragraphs>2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lastModifiedBy>Vitor Silva Rosa</cp:lastModifiedBy>
  <cp:revision>15</cp:revision>
  <cp:lastPrinted>2026-04-22T12:55:00Z</cp:lastPrinted>
  <dcterms:created xsi:type="dcterms:W3CDTF">2025-10-03T12:33:00Z</dcterms:created>
  <dcterms:modified xsi:type="dcterms:W3CDTF">2026-04-28T12:20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0C633D2BD4164CB48306B1DF547C47</vt:lpwstr>
  </property>
</Properties>
</file>